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6C573" w14:textId="77777777" w:rsidR="00CE162E" w:rsidRPr="007A50DA" w:rsidRDefault="005E1840" w:rsidP="00B6734A">
      <w:pPr>
        <w:spacing w:line="360" w:lineRule="auto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w:pict w14:anchorId="5019BC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8" type="#_x0000_t75" style="position:absolute;left:0;text-align:left;margin-left:182.05pt;margin-top:-66.7pt;width:108.55pt;height:81.65pt;z-index:1">
            <v:imagedata r:id="rId8" o:title="nip"/>
            <w10:wrap type="square"/>
          </v:shape>
        </w:pict>
      </w:r>
      <w:r>
        <w:rPr>
          <w:rFonts w:ascii="Arial" w:hAnsi="Arial" w:cs="Arial"/>
          <w:noProof/>
        </w:rPr>
        <w:pict w14:anchorId="0659287F">
          <v:shape id="_x0000_s1050" type="#_x0000_t75" style="position:absolute;left:0;text-align:left;margin-left:341pt;margin-top:-61.7pt;width:141.7pt;height:43.5pt;z-index:-1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wrapcoords="-114 0 -114 21228 21600 21228 21600 0 -114 0">
            <v:imagedata r:id="rId9" o:title="logo-tecsoma-1"/>
            <w10:wrap type="tight"/>
          </v:shape>
        </w:pict>
      </w:r>
      <w:r>
        <w:rPr>
          <w:rFonts w:ascii="Arial" w:hAnsi="Arial" w:cs="Arial"/>
          <w:noProof/>
        </w:rPr>
        <w:pict w14:anchorId="257339CC">
          <v:shape id="Imagem 1" o:spid="_x0000_s1049" type="#_x0000_t75" style="position:absolute;left:0;text-align:left;margin-left:-54.2pt;margin-top:-61.7pt;width:168.6pt;height:40.65pt;z-index:-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wrapcoords="1728 0 1152 800 -96 5200 -96 14000 576 19200 1632 21200 1728 21200 3360 21200 3552 21200 4320 19200 14592 19200 21600 16800 21600 4800 19680 4000 3456 0 1728 0">
            <v:imagedata r:id="rId10" o:title="logo colorida"/>
            <w10:wrap type="tight"/>
          </v:shape>
        </w:pict>
      </w:r>
    </w:p>
    <w:p w14:paraId="6D1E1608" w14:textId="3A84B3BE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NOME DO</w:t>
      </w:r>
      <w:r w:rsidR="00987F23">
        <w:rPr>
          <w:rFonts w:ascii="Arial" w:hAnsi="Arial" w:cs="Arial"/>
        </w:rPr>
        <w:t xml:space="preserve"> ACADÊMICO(A)</w:t>
      </w:r>
    </w:p>
    <w:p w14:paraId="13947ADF" w14:textId="77777777" w:rsidR="00987F23" w:rsidRPr="007A50DA" w:rsidRDefault="00987F23" w:rsidP="00B6734A">
      <w:pPr>
        <w:spacing w:line="360" w:lineRule="auto"/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NOME DO</w:t>
      </w:r>
      <w:r>
        <w:rPr>
          <w:rFonts w:ascii="Arial" w:hAnsi="Arial" w:cs="Arial"/>
        </w:rPr>
        <w:t xml:space="preserve"> ACADÊMICO(A)</w:t>
      </w:r>
    </w:p>
    <w:p w14:paraId="131583CF" w14:textId="77777777" w:rsidR="007A50DA" w:rsidRPr="007A50DA" w:rsidRDefault="007A50DA" w:rsidP="00B6734A">
      <w:pPr>
        <w:spacing w:line="360" w:lineRule="auto"/>
        <w:jc w:val="center"/>
        <w:rPr>
          <w:rFonts w:ascii="Arial" w:hAnsi="Arial" w:cs="Arial"/>
        </w:rPr>
      </w:pPr>
    </w:p>
    <w:p w14:paraId="364010D1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  <w:bookmarkStart w:id="0" w:name="_GoBack"/>
      <w:bookmarkEnd w:id="0"/>
    </w:p>
    <w:p w14:paraId="52D1E895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59D480FB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486509C1" w14:textId="4272DA92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67341285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53B75740" w14:textId="77777777" w:rsidR="003352F1" w:rsidRPr="00556653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3B9B1169" w14:textId="3A070D43" w:rsidR="00CE162E" w:rsidRPr="00556653" w:rsidRDefault="007C59C9" w:rsidP="00B6734A">
      <w:pPr>
        <w:jc w:val="center"/>
        <w:rPr>
          <w:rFonts w:ascii="Arial" w:hAnsi="Arial" w:cs="Arial"/>
          <w:b/>
        </w:rPr>
      </w:pPr>
      <w:r w:rsidRPr="00556653">
        <w:rPr>
          <w:rFonts w:ascii="Arial" w:hAnsi="Arial" w:cs="Arial"/>
          <w:b/>
        </w:rPr>
        <w:t xml:space="preserve">TÍTULO DA PESQUISA </w:t>
      </w:r>
    </w:p>
    <w:p w14:paraId="46F7B6D8" w14:textId="77777777" w:rsidR="00CE162E" w:rsidRPr="00556653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282E642C" w14:textId="77777777" w:rsidR="00D775F3" w:rsidRPr="00556653" w:rsidRDefault="00D775F3" w:rsidP="00B6734A">
      <w:pPr>
        <w:spacing w:line="360" w:lineRule="auto"/>
        <w:jc w:val="center"/>
        <w:rPr>
          <w:rFonts w:ascii="Arial" w:hAnsi="Arial" w:cs="Arial"/>
        </w:rPr>
      </w:pPr>
    </w:p>
    <w:p w14:paraId="16C5AE73" w14:textId="77777777" w:rsidR="00CE162E" w:rsidRPr="007A50DA" w:rsidRDefault="00CE162E" w:rsidP="00B6734A">
      <w:pPr>
        <w:spacing w:line="360" w:lineRule="auto"/>
        <w:jc w:val="center"/>
        <w:rPr>
          <w:rFonts w:ascii="Arial" w:hAnsi="Arial" w:cs="Arial"/>
        </w:rPr>
      </w:pPr>
    </w:p>
    <w:p w14:paraId="38C229AD" w14:textId="77777777" w:rsidR="003352F1" w:rsidRPr="007A50DA" w:rsidRDefault="003352F1" w:rsidP="00B6734A">
      <w:pPr>
        <w:spacing w:line="360" w:lineRule="auto"/>
        <w:jc w:val="center"/>
        <w:rPr>
          <w:rFonts w:ascii="Arial" w:hAnsi="Arial" w:cs="Arial"/>
        </w:rPr>
      </w:pPr>
    </w:p>
    <w:p w14:paraId="0BC598A9" w14:textId="2CD08473" w:rsidR="00CE162E" w:rsidRPr="007A50DA" w:rsidRDefault="00CE162E" w:rsidP="00B6734A">
      <w:pPr>
        <w:tabs>
          <w:tab w:val="left" w:pos="4536"/>
        </w:tabs>
        <w:ind w:left="4536"/>
        <w:jc w:val="both"/>
        <w:rPr>
          <w:rFonts w:ascii="Arial" w:hAnsi="Arial" w:cs="Arial"/>
        </w:rPr>
      </w:pPr>
      <w:r w:rsidRPr="007A50DA">
        <w:rPr>
          <w:rFonts w:ascii="Arial" w:hAnsi="Arial" w:cs="Arial"/>
        </w:rPr>
        <w:t xml:space="preserve">Projeto de pesquisa apresentado </w:t>
      </w:r>
      <w:r w:rsidR="003352F1" w:rsidRPr="007A50DA">
        <w:rPr>
          <w:rFonts w:ascii="Arial" w:hAnsi="Arial" w:cs="Arial"/>
        </w:rPr>
        <w:t xml:space="preserve">como requisito parcial para a conclusão da disciplina TCC 1 do curso de </w:t>
      </w:r>
      <w:r w:rsidR="007A50DA" w:rsidRPr="007A50DA">
        <w:rPr>
          <w:rFonts w:ascii="Arial" w:hAnsi="Arial" w:cs="Arial"/>
        </w:rPr>
        <w:t>Bacharel em Direito</w:t>
      </w:r>
      <w:r w:rsidR="00556653">
        <w:rPr>
          <w:rFonts w:ascii="Arial" w:hAnsi="Arial" w:cs="Arial"/>
        </w:rPr>
        <w:t>,</w:t>
      </w:r>
      <w:r w:rsidR="00736D46" w:rsidRPr="007A50DA">
        <w:rPr>
          <w:rFonts w:ascii="Arial" w:hAnsi="Arial" w:cs="Arial"/>
        </w:rPr>
        <w:t xml:space="preserve"> </w:t>
      </w:r>
      <w:r w:rsidR="00F440D3" w:rsidRPr="007A50DA">
        <w:rPr>
          <w:rFonts w:ascii="Arial" w:hAnsi="Arial" w:cs="Arial"/>
        </w:rPr>
        <w:t xml:space="preserve">Faculdade </w:t>
      </w:r>
      <w:r w:rsidR="007A50DA" w:rsidRPr="007A50DA">
        <w:rPr>
          <w:rFonts w:ascii="Arial" w:hAnsi="Arial" w:cs="Arial"/>
        </w:rPr>
        <w:t>do Noroeste de Minas</w:t>
      </w:r>
      <w:r w:rsidR="00556653">
        <w:rPr>
          <w:rFonts w:ascii="Arial" w:hAnsi="Arial" w:cs="Arial"/>
        </w:rPr>
        <w:t xml:space="preserve"> </w:t>
      </w:r>
      <w:r w:rsidR="007A50DA" w:rsidRPr="007A50DA">
        <w:rPr>
          <w:rFonts w:ascii="Arial" w:hAnsi="Arial" w:cs="Arial"/>
        </w:rPr>
        <w:t>(</w:t>
      </w:r>
      <w:r w:rsidR="00F440D3" w:rsidRPr="007A50DA">
        <w:rPr>
          <w:rFonts w:ascii="Arial" w:hAnsi="Arial" w:cs="Arial"/>
        </w:rPr>
        <w:t>FINOM</w:t>
      </w:r>
      <w:r w:rsidR="007A50DA" w:rsidRPr="007A50DA">
        <w:rPr>
          <w:rFonts w:ascii="Arial" w:hAnsi="Arial" w:cs="Arial"/>
        </w:rPr>
        <w:t>)</w:t>
      </w:r>
      <w:r w:rsidR="00F440D3" w:rsidRPr="007A50DA">
        <w:rPr>
          <w:rFonts w:ascii="Arial" w:hAnsi="Arial" w:cs="Arial"/>
        </w:rPr>
        <w:t xml:space="preserve"> </w:t>
      </w:r>
      <w:r w:rsidR="003352F1" w:rsidRPr="007A50DA">
        <w:rPr>
          <w:rFonts w:ascii="Arial" w:hAnsi="Arial" w:cs="Arial"/>
        </w:rPr>
        <w:t>ministrada pel</w:t>
      </w:r>
      <w:r w:rsidR="00736D46" w:rsidRPr="007A50DA">
        <w:rPr>
          <w:rFonts w:ascii="Arial" w:hAnsi="Arial" w:cs="Arial"/>
        </w:rPr>
        <w:t>o(a)</w:t>
      </w:r>
      <w:r w:rsidR="003352F1" w:rsidRPr="007A50DA">
        <w:rPr>
          <w:rFonts w:ascii="Arial" w:hAnsi="Arial" w:cs="Arial"/>
        </w:rPr>
        <w:t xml:space="preserve"> Prof</w:t>
      </w:r>
      <w:r w:rsidR="00556653">
        <w:rPr>
          <w:rFonts w:ascii="Arial" w:hAnsi="Arial" w:cs="Arial"/>
        </w:rPr>
        <w:t>. (Titulação)</w:t>
      </w:r>
      <w:r w:rsidR="003352F1" w:rsidRPr="007A50DA">
        <w:rPr>
          <w:rFonts w:ascii="Arial" w:hAnsi="Arial" w:cs="Arial"/>
        </w:rPr>
        <w:t xml:space="preserve"> </w:t>
      </w:r>
      <w:proofErr w:type="gramStart"/>
      <w:r w:rsidR="00736D46" w:rsidRPr="007A50DA">
        <w:rPr>
          <w:rFonts w:ascii="Arial" w:hAnsi="Arial" w:cs="Arial"/>
        </w:rPr>
        <w:t>.....</w:t>
      </w:r>
      <w:proofErr w:type="gramEnd"/>
    </w:p>
    <w:p w14:paraId="367E3176" w14:textId="77777777" w:rsidR="003352F1" w:rsidRPr="007A50DA" w:rsidRDefault="003352F1" w:rsidP="00B6734A">
      <w:pPr>
        <w:ind w:left="4536"/>
        <w:jc w:val="both"/>
        <w:rPr>
          <w:rFonts w:ascii="Arial" w:hAnsi="Arial" w:cs="Arial"/>
        </w:rPr>
      </w:pPr>
    </w:p>
    <w:p w14:paraId="223C39D6" w14:textId="0E27AD47" w:rsidR="00CE162E" w:rsidRPr="007A50DA" w:rsidRDefault="00CE162E" w:rsidP="00B6734A">
      <w:pPr>
        <w:ind w:left="4536"/>
        <w:jc w:val="both"/>
        <w:rPr>
          <w:rFonts w:ascii="Arial" w:hAnsi="Arial" w:cs="Arial"/>
        </w:rPr>
      </w:pPr>
      <w:r w:rsidRPr="007A50DA">
        <w:rPr>
          <w:rFonts w:ascii="Arial" w:hAnsi="Arial" w:cs="Arial"/>
        </w:rPr>
        <w:t>Orientador: Prof.</w:t>
      </w:r>
      <w:r w:rsidR="00556653">
        <w:rPr>
          <w:rFonts w:ascii="Arial" w:hAnsi="Arial" w:cs="Arial"/>
        </w:rPr>
        <w:t xml:space="preserve"> (Titulação)...</w:t>
      </w:r>
      <w:r w:rsidRPr="007A50DA">
        <w:rPr>
          <w:rFonts w:ascii="Arial" w:hAnsi="Arial" w:cs="Arial"/>
        </w:rPr>
        <w:t xml:space="preserve"> </w:t>
      </w:r>
    </w:p>
    <w:p w14:paraId="7B838288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7F3399A8" w14:textId="77777777" w:rsidR="00CE162E" w:rsidRPr="007A50DA" w:rsidRDefault="00CE162E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799AC4C7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417C0526" w14:textId="77777777" w:rsidR="003C3CF3" w:rsidRPr="007A50DA" w:rsidRDefault="003C3CF3" w:rsidP="00B6734A">
      <w:pP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4DDE4A36" w14:textId="232F3E35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 xml:space="preserve">Declaro que houve a quantidade mínima de orientação 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>n</w:t>
      </w:r>
      <w:r w:rsidRPr="007A50DA">
        <w:rPr>
          <w:rFonts w:ascii="Arial" w:hAnsi="Arial" w:cs="Arial"/>
          <w:color w:val="000000"/>
          <w:shd w:val="clear" w:color="auto" w:fill="FFFFFF"/>
        </w:rPr>
        <w:t>o semestre.</w:t>
      </w:r>
    </w:p>
    <w:p w14:paraId="63D1D76D" w14:textId="77777777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4425A53" w14:textId="77777777" w:rsidR="00F04792" w:rsidRPr="007A50DA" w:rsidRDefault="00F04792" w:rsidP="00B6734A">
      <w:pPr>
        <w:pBdr>
          <w:bottom w:val="single" w:sz="12" w:space="1" w:color="auto"/>
        </w:pBdr>
        <w:ind w:left="4536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08FE0F2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>Assinatura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 xml:space="preserve"> do(a)</w:t>
      </w:r>
      <w:r w:rsidRPr="007A50DA">
        <w:rPr>
          <w:rFonts w:ascii="Arial" w:hAnsi="Arial" w:cs="Arial"/>
          <w:color w:val="000000"/>
          <w:shd w:val="clear" w:color="auto" w:fill="FFFFFF"/>
        </w:rPr>
        <w:t xml:space="preserve"> orientador</w:t>
      </w:r>
      <w:r w:rsidR="003C3CF3" w:rsidRPr="007A50DA">
        <w:rPr>
          <w:rFonts w:ascii="Arial" w:hAnsi="Arial" w:cs="Arial"/>
          <w:color w:val="000000"/>
          <w:shd w:val="clear" w:color="auto" w:fill="FFFFFF"/>
        </w:rPr>
        <w:t>(a)</w:t>
      </w:r>
    </w:p>
    <w:p w14:paraId="2AB55FA2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</w:p>
    <w:p w14:paraId="0B229AC7" w14:textId="77777777" w:rsidR="00F04792" w:rsidRPr="007A50DA" w:rsidRDefault="00F04792" w:rsidP="00B6734A">
      <w:pPr>
        <w:ind w:left="4536"/>
        <w:jc w:val="center"/>
        <w:rPr>
          <w:rFonts w:ascii="Arial" w:hAnsi="Arial" w:cs="Arial"/>
          <w:color w:val="000000"/>
          <w:shd w:val="clear" w:color="auto" w:fill="FFFFFF"/>
        </w:rPr>
      </w:pPr>
      <w:r w:rsidRPr="007A50DA">
        <w:rPr>
          <w:rFonts w:ascii="Arial" w:hAnsi="Arial" w:cs="Arial"/>
          <w:color w:val="000000"/>
          <w:shd w:val="clear" w:color="auto" w:fill="FFFFFF"/>
        </w:rPr>
        <w:t>_____/_____/______</w:t>
      </w:r>
    </w:p>
    <w:p w14:paraId="499889DD" w14:textId="6F936BB6" w:rsidR="003352F1" w:rsidRDefault="003352F1" w:rsidP="00B6734A">
      <w:pPr>
        <w:spacing w:line="360" w:lineRule="auto"/>
        <w:jc w:val="both"/>
        <w:rPr>
          <w:rFonts w:ascii="Arial" w:hAnsi="Arial" w:cs="Arial"/>
        </w:rPr>
      </w:pPr>
    </w:p>
    <w:p w14:paraId="482853B6" w14:textId="4E205AA9" w:rsidR="00556653" w:rsidRDefault="00556653" w:rsidP="00B6734A">
      <w:pPr>
        <w:spacing w:line="360" w:lineRule="auto"/>
        <w:jc w:val="both"/>
        <w:rPr>
          <w:rFonts w:ascii="Arial" w:hAnsi="Arial" w:cs="Arial"/>
        </w:rPr>
      </w:pPr>
    </w:p>
    <w:p w14:paraId="7BEDC301" w14:textId="77777777" w:rsidR="00CE162E" w:rsidRPr="007A50DA" w:rsidRDefault="00CE162E" w:rsidP="00B6734A">
      <w:pPr>
        <w:spacing w:line="360" w:lineRule="auto"/>
        <w:jc w:val="both"/>
        <w:rPr>
          <w:rFonts w:ascii="Arial" w:hAnsi="Arial" w:cs="Arial"/>
        </w:rPr>
      </w:pPr>
    </w:p>
    <w:p w14:paraId="6B5EEC1B" w14:textId="77777777" w:rsidR="00CE162E" w:rsidRPr="007A50DA" w:rsidRDefault="00CE162E" w:rsidP="00B6734A">
      <w:pPr>
        <w:spacing w:line="360" w:lineRule="auto"/>
        <w:jc w:val="both"/>
        <w:rPr>
          <w:rFonts w:ascii="Arial" w:hAnsi="Arial" w:cs="Arial"/>
        </w:rPr>
      </w:pPr>
    </w:p>
    <w:p w14:paraId="3394B3A2" w14:textId="77777777" w:rsidR="00CE162E" w:rsidRPr="007A50DA" w:rsidRDefault="00F440D3" w:rsidP="00B6734A">
      <w:pPr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PARACATU-MG</w:t>
      </w:r>
    </w:p>
    <w:p w14:paraId="6ABC1003" w14:textId="4C08714F" w:rsidR="00CE162E" w:rsidRPr="007A50DA" w:rsidRDefault="00582CEF" w:rsidP="00B6734A">
      <w:pPr>
        <w:jc w:val="center"/>
        <w:rPr>
          <w:rFonts w:ascii="Arial" w:hAnsi="Arial" w:cs="Arial"/>
        </w:rPr>
      </w:pPr>
      <w:r w:rsidRPr="007A50DA">
        <w:rPr>
          <w:rFonts w:ascii="Arial" w:hAnsi="Arial" w:cs="Arial"/>
        </w:rPr>
        <w:t>Mês</w:t>
      </w:r>
      <w:r w:rsidR="003352F1" w:rsidRPr="007A50DA">
        <w:rPr>
          <w:rFonts w:ascii="Arial" w:hAnsi="Arial" w:cs="Arial"/>
        </w:rPr>
        <w:t xml:space="preserve">, </w:t>
      </w:r>
      <w:r w:rsidRPr="007A50DA">
        <w:rPr>
          <w:rFonts w:ascii="Arial" w:hAnsi="Arial" w:cs="Arial"/>
        </w:rPr>
        <w:t>ano</w:t>
      </w:r>
    </w:p>
    <w:p w14:paraId="0001AE67" w14:textId="05B0ED7C" w:rsidR="001B0E1F" w:rsidRPr="007A50DA" w:rsidRDefault="001B0E1F" w:rsidP="00B6734A">
      <w:pPr>
        <w:spacing w:line="360" w:lineRule="auto"/>
        <w:jc w:val="center"/>
        <w:rPr>
          <w:rFonts w:ascii="Arial" w:hAnsi="Arial" w:cs="Arial"/>
          <w:b/>
          <w:sz w:val="32"/>
        </w:rPr>
      </w:pPr>
      <w:r w:rsidRPr="007A50DA">
        <w:rPr>
          <w:rFonts w:ascii="Arial" w:hAnsi="Arial" w:cs="Arial"/>
          <w:b/>
          <w:sz w:val="32"/>
        </w:rPr>
        <w:lastRenderedPageBreak/>
        <w:t>Sumário</w:t>
      </w:r>
    </w:p>
    <w:p w14:paraId="5B8C49FB" w14:textId="77777777" w:rsidR="004B591D" w:rsidRPr="007A50DA" w:rsidRDefault="004B591D" w:rsidP="00B6734A">
      <w:pPr>
        <w:pStyle w:val="SemEspaamento"/>
        <w:jc w:val="center"/>
        <w:rPr>
          <w:rFonts w:ascii="Arial" w:hAnsi="Arial" w:cs="Arial"/>
          <w:b/>
          <w:sz w:val="32"/>
        </w:rPr>
      </w:pPr>
    </w:p>
    <w:p w14:paraId="27288EC2" w14:textId="3E79538E" w:rsidR="00592AB0" w:rsidRDefault="00592AB0" w:rsidP="00B6734A">
      <w:pPr>
        <w:pStyle w:val="Ttulo1"/>
        <w:spacing w:line="360" w:lineRule="auto"/>
      </w:pPr>
      <w:r w:rsidRPr="00207711">
        <w:t xml:space="preserve">1. </w:t>
      </w:r>
      <w:r>
        <w:t>INTRODUÇÃO......................................................................................................</w:t>
      </w:r>
      <w:r w:rsidRPr="00207711">
        <w:t>.03</w:t>
      </w:r>
    </w:p>
    <w:p w14:paraId="53097275" w14:textId="6DF8E689" w:rsidR="007A50DA" w:rsidRDefault="007A50DA" w:rsidP="00B6734A">
      <w:pPr>
        <w:pStyle w:val="Ttulo1"/>
        <w:spacing w:line="360" w:lineRule="auto"/>
      </w:pPr>
      <w:r w:rsidRPr="00207711">
        <w:t>2. PROBLEMA OU QUESTÃO-PROBLEMA......................................................</w:t>
      </w:r>
      <w:r w:rsidR="00207711" w:rsidRPr="00207711">
        <w:t>...</w:t>
      </w:r>
      <w:r w:rsidRPr="00207711">
        <w:t>.</w:t>
      </w:r>
      <w:r w:rsidR="00207711" w:rsidRPr="00207711">
        <w:t>..03</w:t>
      </w:r>
    </w:p>
    <w:p w14:paraId="24B042B0" w14:textId="767FE7AA" w:rsidR="00987F23" w:rsidRPr="00207711" w:rsidRDefault="00987F23" w:rsidP="00B6734A">
      <w:pPr>
        <w:pStyle w:val="Ttulo1"/>
        <w:spacing w:line="360" w:lineRule="auto"/>
      </w:pPr>
      <w:r>
        <w:t>3</w:t>
      </w:r>
      <w:r w:rsidRPr="00207711">
        <w:t>. HIPÓTESE.............................................................................................................03</w:t>
      </w:r>
    </w:p>
    <w:p w14:paraId="353DAFDC" w14:textId="7D2089C5" w:rsidR="007A50DA" w:rsidRPr="00207711" w:rsidRDefault="00987F23" w:rsidP="00B6734A">
      <w:pPr>
        <w:pStyle w:val="Ttulo1"/>
        <w:spacing w:line="360" w:lineRule="auto"/>
      </w:pPr>
      <w:r>
        <w:t>4</w:t>
      </w:r>
      <w:r w:rsidR="007A50DA" w:rsidRPr="00207711">
        <w:t>. JUSTIFICATIVA…………………………………………………………………………</w:t>
      </w:r>
      <w:r w:rsidR="00207711" w:rsidRPr="00207711">
        <w:t>03</w:t>
      </w:r>
    </w:p>
    <w:p w14:paraId="06096D5A" w14:textId="43A69DC4" w:rsidR="00207711" w:rsidRDefault="00987F23" w:rsidP="00B6734A">
      <w:pPr>
        <w:pStyle w:val="Ttulo1"/>
        <w:spacing w:line="360" w:lineRule="auto"/>
      </w:pPr>
      <w:r>
        <w:t>5</w:t>
      </w:r>
      <w:r w:rsidR="007A50DA" w:rsidRPr="00207711">
        <w:t>. OBJETIVOS.......................................................................................................</w:t>
      </w:r>
      <w:r w:rsidR="00207711" w:rsidRPr="00207711">
        <w:t>.</w:t>
      </w:r>
      <w:r w:rsidR="007A50DA" w:rsidRPr="00207711">
        <w:t>.</w:t>
      </w:r>
      <w:r w:rsidR="00207711" w:rsidRPr="00207711">
        <w:t>..03</w:t>
      </w:r>
    </w:p>
    <w:p w14:paraId="33031E4C" w14:textId="14222251" w:rsidR="00207711" w:rsidRDefault="00987F23" w:rsidP="00B6734A">
      <w:pPr>
        <w:pStyle w:val="Ttulo1"/>
        <w:spacing w:line="360" w:lineRule="auto"/>
      </w:pPr>
      <w:r>
        <w:rPr>
          <w:b w:val="0"/>
          <w:bCs w:val="0"/>
        </w:rPr>
        <w:t>5</w:t>
      </w:r>
      <w:r w:rsidR="007A50DA" w:rsidRPr="00207711">
        <w:rPr>
          <w:b w:val="0"/>
          <w:bCs w:val="0"/>
        </w:rPr>
        <w:t>.1 OBJETIVO GERAL .....................................</w:t>
      </w:r>
      <w:r w:rsidR="00207711">
        <w:rPr>
          <w:b w:val="0"/>
          <w:bCs w:val="0"/>
        </w:rPr>
        <w:t>...</w:t>
      </w:r>
      <w:r w:rsidR="007A50DA" w:rsidRPr="00207711">
        <w:rPr>
          <w:b w:val="0"/>
          <w:bCs w:val="0"/>
        </w:rPr>
        <w:t>............</w:t>
      </w:r>
      <w:r w:rsidR="00B6734A">
        <w:rPr>
          <w:b w:val="0"/>
          <w:bCs w:val="0"/>
        </w:rPr>
        <w:t>...........</w:t>
      </w:r>
      <w:r w:rsidR="007A50DA" w:rsidRPr="00207711">
        <w:rPr>
          <w:b w:val="0"/>
          <w:bCs w:val="0"/>
        </w:rPr>
        <w:t>..........................</w:t>
      </w:r>
      <w:r w:rsidR="00207711" w:rsidRPr="00207711">
        <w:rPr>
          <w:b w:val="0"/>
          <w:bCs w:val="0"/>
        </w:rPr>
        <w:t>..</w:t>
      </w:r>
      <w:r w:rsidR="007A50DA" w:rsidRPr="00207711">
        <w:rPr>
          <w:b w:val="0"/>
          <w:bCs w:val="0"/>
        </w:rPr>
        <w:t>.</w:t>
      </w:r>
      <w:r w:rsidR="00207711" w:rsidRPr="00207711">
        <w:rPr>
          <w:b w:val="0"/>
          <w:bCs w:val="0"/>
        </w:rPr>
        <w:t>.</w:t>
      </w:r>
      <w:r w:rsidR="007A50DA" w:rsidRPr="00207711">
        <w:rPr>
          <w:b w:val="0"/>
          <w:bCs w:val="0"/>
        </w:rPr>
        <w:t>.</w:t>
      </w:r>
      <w:r w:rsidR="00207711" w:rsidRPr="00207711">
        <w:rPr>
          <w:b w:val="0"/>
          <w:bCs w:val="0"/>
        </w:rPr>
        <w:t>03</w:t>
      </w:r>
    </w:p>
    <w:p w14:paraId="303CE119" w14:textId="12FFBC3D" w:rsidR="007A50DA" w:rsidRPr="00207711" w:rsidRDefault="00987F23" w:rsidP="00B6734A">
      <w:pPr>
        <w:pStyle w:val="Ttulo1"/>
        <w:spacing w:line="360" w:lineRule="auto"/>
      </w:pPr>
      <w:r>
        <w:rPr>
          <w:b w:val="0"/>
          <w:bCs w:val="0"/>
        </w:rPr>
        <w:t>5</w:t>
      </w:r>
      <w:r w:rsidR="007A50DA" w:rsidRPr="00207711">
        <w:rPr>
          <w:b w:val="0"/>
          <w:bCs w:val="0"/>
        </w:rPr>
        <w:t>.2 OBJETIVOS ESPECIFICOS..................................................</w:t>
      </w:r>
      <w:r w:rsidR="00B6734A">
        <w:rPr>
          <w:b w:val="0"/>
          <w:bCs w:val="0"/>
        </w:rPr>
        <w:t>..........</w:t>
      </w:r>
      <w:r w:rsidR="007A50DA" w:rsidRPr="00207711">
        <w:rPr>
          <w:b w:val="0"/>
          <w:bCs w:val="0"/>
        </w:rPr>
        <w:t>..............</w:t>
      </w:r>
      <w:r w:rsidR="00207711" w:rsidRPr="00207711">
        <w:rPr>
          <w:b w:val="0"/>
          <w:bCs w:val="0"/>
        </w:rPr>
        <w:t>....</w:t>
      </w:r>
      <w:r w:rsidR="00207711">
        <w:rPr>
          <w:b w:val="0"/>
          <w:bCs w:val="0"/>
        </w:rPr>
        <w:t>..</w:t>
      </w:r>
      <w:r w:rsidR="00207711" w:rsidRPr="00207711">
        <w:rPr>
          <w:b w:val="0"/>
          <w:bCs w:val="0"/>
        </w:rPr>
        <w:t>03</w:t>
      </w:r>
    </w:p>
    <w:p w14:paraId="56271BF0" w14:textId="26215621" w:rsidR="007A50DA" w:rsidRPr="00207711" w:rsidRDefault="00987F23" w:rsidP="00B6734A">
      <w:pPr>
        <w:pStyle w:val="Ttulo1"/>
        <w:spacing w:line="360" w:lineRule="auto"/>
      </w:pPr>
      <w:r>
        <w:t>6</w:t>
      </w:r>
      <w:r w:rsidR="007A50DA" w:rsidRPr="00207711">
        <w:t>. FUNDAMENTAÇÃO / REVISÃO DA LITERATURA .................................</w:t>
      </w:r>
      <w:r w:rsidR="00207711">
        <w:t>..</w:t>
      </w:r>
      <w:r w:rsidR="007A50DA" w:rsidRPr="00207711">
        <w:t>.......</w:t>
      </w:r>
      <w:r w:rsidR="00207711" w:rsidRPr="00207711">
        <w:t>..03</w:t>
      </w:r>
    </w:p>
    <w:p w14:paraId="1133E311" w14:textId="722893AD" w:rsidR="007A50DA" w:rsidRPr="00207711" w:rsidRDefault="007A50DA" w:rsidP="00B6734A">
      <w:pPr>
        <w:pStyle w:val="Ttulo1"/>
        <w:spacing w:line="360" w:lineRule="auto"/>
      </w:pPr>
      <w:r w:rsidRPr="00207711">
        <w:t>7. METODOLOGIA ............................................................</w:t>
      </w:r>
      <w:r w:rsidR="00207711">
        <w:t>.</w:t>
      </w:r>
      <w:r w:rsidRPr="00207711">
        <w:t>..................................</w:t>
      </w:r>
      <w:r w:rsidR="00207711" w:rsidRPr="00207711">
        <w:t>...</w:t>
      </w:r>
      <w:r w:rsidRPr="00207711">
        <w:t>.</w:t>
      </w:r>
      <w:r w:rsidR="00207711" w:rsidRPr="00207711">
        <w:t>03</w:t>
      </w:r>
    </w:p>
    <w:p w14:paraId="272E834C" w14:textId="740A7654" w:rsidR="007A50DA" w:rsidRPr="00207711" w:rsidRDefault="007A50DA" w:rsidP="00B6734A">
      <w:pPr>
        <w:pStyle w:val="Ttulo1"/>
        <w:spacing w:line="360" w:lineRule="auto"/>
      </w:pPr>
      <w:r w:rsidRPr="00207711">
        <w:t>8. CRONOGRAMA .................................................................................................</w:t>
      </w:r>
      <w:r w:rsidR="00556653">
        <w:t>..04</w:t>
      </w:r>
    </w:p>
    <w:p w14:paraId="798D9EE9" w14:textId="2C8B7AD6" w:rsidR="00207711" w:rsidRDefault="007A50DA" w:rsidP="00B6734A">
      <w:pPr>
        <w:pStyle w:val="Ttulo1"/>
        <w:spacing w:line="360" w:lineRule="auto"/>
      </w:pPr>
      <w:r w:rsidRPr="00207711">
        <w:t>REFERÊNCIAS.........................................................................................................</w:t>
      </w:r>
      <w:bookmarkStart w:id="1" w:name="_Toc447201642"/>
      <w:bookmarkStart w:id="2" w:name="_Toc514345941"/>
      <w:r w:rsidR="00556653">
        <w:t>05</w:t>
      </w:r>
    </w:p>
    <w:p w14:paraId="1459CA9E" w14:textId="31D14C23" w:rsidR="00592AB0" w:rsidRDefault="00207711" w:rsidP="00B6734A">
      <w:pPr>
        <w:pStyle w:val="Ttulo1"/>
        <w:spacing w:line="360" w:lineRule="auto"/>
      </w:pPr>
      <w:r>
        <w:br w:type="page"/>
      </w:r>
      <w:r w:rsidR="00592AB0">
        <w:t>1. INTRODUÇÃO</w:t>
      </w:r>
    </w:p>
    <w:p w14:paraId="62582CF3" w14:textId="3751F80C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EA5AA44" w14:textId="77777777" w:rsid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6FEAEEE3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  <w:b/>
          <w:bCs/>
        </w:rPr>
      </w:pPr>
      <w:r w:rsidRPr="00616415">
        <w:rPr>
          <w:rFonts w:ascii="Arial" w:hAnsi="Arial" w:cs="Arial"/>
          <w:b/>
          <w:bCs/>
        </w:rPr>
        <w:t xml:space="preserve">2. PROBLEMA OU QUESTÃO-PROBLEMA </w:t>
      </w:r>
    </w:p>
    <w:p w14:paraId="56A7DEC4" w14:textId="77777777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B8278A7" w14:textId="77777777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  <w:r w:rsidRPr="00207711">
        <w:rPr>
          <w:rFonts w:ascii="Arial" w:hAnsi="Arial" w:cs="Arial"/>
        </w:rPr>
        <w:t xml:space="preserve">Usa-se Arial ou Times New Roman em tamanho doze, com espaçamento 1,5 e alinhamento justificado no corpo do texto. Não há espaço entre parágrafos. </w:t>
      </w:r>
    </w:p>
    <w:p w14:paraId="4F669F9B" w14:textId="14C3211B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1CD9C80D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D29189C" w14:textId="45713806" w:rsidR="00956AB6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</w:t>
      </w:r>
      <w:r w:rsidRPr="00616415">
        <w:rPr>
          <w:rFonts w:ascii="Arial" w:hAnsi="Arial" w:cs="Arial"/>
          <w:b/>
          <w:bCs/>
        </w:rPr>
        <w:t xml:space="preserve">. HIPÓTESE </w:t>
      </w:r>
    </w:p>
    <w:p w14:paraId="0CA1EF84" w14:textId="77777777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3B6E626F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0FB98BDB" w14:textId="5F1C7A3A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</w:t>
      </w:r>
      <w:r w:rsidR="00207711" w:rsidRPr="00616415">
        <w:rPr>
          <w:rFonts w:ascii="Arial" w:hAnsi="Arial" w:cs="Arial"/>
          <w:b/>
          <w:bCs/>
        </w:rPr>
        <w:t xml:space="preserve">. JUSTIFICATIVA </w:t>
      </w:r>
    </w:p>
    <w:p w14:paraId="257B6224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48F6A447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4B1DADB6" w14:textId="5FB8939F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 OBJETIVOS </w:t>
      </w:r>
    </w:p>
    <w:p w14:paraId="64A0D273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587BF6B0" w14:textId="2CCC03B7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1 Objetivo geral </w:t>
      </w:r>
    </w:p>
    <w:p w14:paraId="55E61B87" w14:textId="7733EA9C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</w:t>
      </w:r>
      <w:r w:rsidR="00207711" w:rsidRPr="00616415">
        <w:rPr>
          <w:rFonts w:ascii="Arial" w:hAnsi="Arial" w:cs="Arial"/>
          <w:b/>
          <w:bCs/>
        </w:rPr>
        <w:t xml:space="preserve">.2 Objetivos específicos </w:t>
      </w:r>
    </w:p>
    <w:p w14:paraId="5AF5820B" w14:textId="77777777" w:rsidR="00207711" w:rsidRPr="00616415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42D0F857" w14:textId="5D4FB289" w:rsidR="00207711" w:rsidRPr="00616415" w:rsidRDefault="00956AB6" w:rsidP="00B6734A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6</w:t>
      </w:r>
      <w:r w:rsidR="00207711" w:rsidRPr="00616415">
        <w:rPr>
          <w:rFonts w:ascii="Arial" w:hAnsi="Arial" w:cs="Arial"/>
          <w:b/>
          <w:bCs/>
        </w:rPr>
        <w:t xml:space="preserve">. FUNDAMENTAÇÃO TEÓRICA / REVISÃO DA LITERATURA </w:t>
      </w:r>
    </w:p>
    <w:p w14:paraId="1261BF12" w14:textId="2F68D621" w:rsidR="00207711" w:rsidRDefault="00207711" w:rsidP="00B6734A">
      <w:pPr>
        <w:spacing w:line="360" w:lineRule="auto"/>
        <w:jc w:val="both"/>
        <w:rPr>
          <w:rFonts w:ascii="Arial" w:hAnsi="Arial" w:cs="Arial"/>
        </w:rPr>
      </w:pPr>
    </w:p>
    <w:p w14:paraId="63EB8A0D" w14:textId="77777777" w:rsidR="00616415" w:rsidRP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62B89E53" w14:textId="1F8679C9" w:rsidR="00207711" w:rsidRDefault="00207711" w:rsidP="00B6734A">
      <w:pPr>
        <w:spacing w:line="360" w:lineRule="auto"/>
        <w:jc w:val="both"/>
        <w:rPr>
          <w:rFonts w:ascii="Arial" w:hAnsi="Arial" w:cs="Arial"/>
          <w:b/>
          <w:bCs/>
        </w:rPr>
      </w:pPr>
      <w:r w:rsidRPr="00616415">
        <w:rPr>
          <w:rFonts w:ascii="Arial" w:hAnsi="Arial" w:cs="Arial"/>
          <w:b/>
          <w:bCs/>
        </w:rPr>
        <w:t>7. METODOLOGIA</w:t>
      </w:r>
    </w:p>
    <w:p w14:paraId="04FAD549" w14:textId="0CD3DD6E" w:rsidR="00616415" w:rsidRDefault="00616415" w:rsidP="00B6734A">
      <w:pPr>
        <w:spacing w:line="360" w:lineRule="auto"/>
        <w:jc w:val="both"/>
        <w:rPr>
          <w:rFonts w:ascii="Arial" w:hAnsi="Arial" w:cs="Arial"/>
        </w:rPr>
      </w:pPr>
    </w:p>
    <w:p w14:paraId="36E26E52" w14:textId="77777777" w:rsidR="00556653" w:rsidRPr="00616415" w:rsidRDefault="00556653" w:rsidP="00B6734A">
      <w:pPr>
        <w:spacing w:line="360" w:lineRule="auto"/>
        <w:jc w:val="both"/>
        <w:rPr>
          <w:rFonts w:ascii="Arial" w:hAnsi="Arial" w:cs="Arial"/>
        </w:rPr>
      </w:pPr>
    </w:p>
    <w:p w14:paraId="661A48A7" w14:textId="77777777" w:rsidR="00556653" w:rsidRPr="00420956" w:rsidRDefault="00556653" w:rsidP="00B6734A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Pr="00420956">
        <w:rPr>
          <w:rFonts w:ascii="Arial" w:hAnsi="Arial" w:cs="Arial"/>
          <w:b/>
        </w:rPr>
        <w:t>6 CRONOGRAMA</w:t>
      </w:r>
    </w:p>
    <w:p w14:paraId="36564970" w14:textId="005ED274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C3A8EEC" w14:textId="0041BA4C" w:rsidR="00956AB6" w:rsidRDefault="00956AB6" w:rsidP="00B6734A">
      <w:pPr>
        <w:spacing w:line="360" w:lineRule="auto"/>
        <w:jc w:val="both"/>
        <w:rPr>
          <w:rFonts w:ascii="Arial" w:hAnsi="Arial" w:cs="Arial"/>
        </w:rPr>
      </w:pPr>
    </w:p>
    <w:tbl>
      <w:tblPr>
        <w:tblW w:w="8806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33"/>
        <w:gridCol w:w="428"/>
        <w:gridCol w:w="428"/>
        <w:gridCol w:w="428"/>
        <w:gridCol w:w="428"/>
        <w:gridCol w:w="428"/>
        <w:gridCol w:w="461"/>
        <w:gridCol w:w="461"/>
        <w:gridCol w:w="428"/>
        <w:gridCol w:w="461"/>
        <w:gridCol w:w="461"/>
        <w:gridCol w:w="444"/>
        <w:gridCol w:w="17"/>
      </w:tblGrid>
      <w:tr w:rsidR="00956AB6" w:rsidRPr="00420956" w14:paraId="2FC391EA" w14:textId="77777777" w:rsidTr="00D96251">
        <w:trPr>
          <w:gridAfter w:val="1"/>
          <w:wAfter w:w="17" w:type="dxa"/>
          <w:trHeight w:val="340"/>
        </w:trPr>
        <w:tc>
          <w:tcPr>
            <w:tcW w:w="8789" w:type="dxa"/>
            <w:gridSpan w:val="12"/>
            <w:vAlign w:val="center"/>
          </w:tcPr>
          <w:p w14:paraId="045E4682" w14:textId="3BD16360" w:rsidR="00956AB6" w:rsidRPr="00420956" w:rsidRDefault="00956AB6" w:rsidP="00B673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0956">
              <w:rPr>
                <w:rFonts w:ascii="Arial" w:hAnsi="Arial" w:cs="Arial"/>
                <w:b/>
                <w:sz w:val="20"/>
                <w:szCs w:val="20"/>
              </w:rPr>
              <w:t>PERÍODO DE EXECUÇÃO – 20</w:t>
            </w:r>
            <w:r w:rsidR="00556653"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</w:tr>
      <w:tr w:rsidR="00956AB6" w:rsidRPr="00420956" w14:paraId="62E885EB" w14:textId="77777777" w:rsidTr="00D96251">
        <w:trPr>
          <w:cantSplit/>
          <w:trHeight w:val="1134"/>
        </w:trPr>
        <w:tc>
          <w:tcPr>
            <w:tcW w:w="3933" w:type="dxa"/>
            <w:vAlign w:val="center"/>
          </w:tcPr>
          <w:p w14:paraId="7CC189AF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ATIVIDADES</w:t>
            </w:r>
          </w:p>
        </w:tc>
        <w:tc>
          <w:tcPr>
            <w:tcW w:w="428" w:type="dxa"/>
            <w:textDirection w:val="btLr"/>
            <w:vAlign w:val="center"/>
          </w:tcPr>
          <w:p w14:paraId="27CBE9F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FEV</w:t>
            </w:r>
          </w:p>
        </w:tc>
        <w:tc>
          <w:tcPr>
            <w:tcW w:w="428" w:type="dxa"/>
            <w:textDirection w:val="btLr"/>
            <w:vAlign w:val="center"/>
          </w:tcPr>
          <w:p w14:paraId="54DACDF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MAR</w:t>
            </w:r>
          </w:p>
        </w:tc>
        <w:tc>
          <w:tcPr>
            <w:tcW w:w="428" w:type="dxa"/>
            <w:textDirection w:val="btLr"/>
            <w:vAlign w:val="center"/>
          </w:tcPr>
          <w:p w14:paraId="691D6462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ABR</w:t>
            </w:r>
          </w:p>
        </w:tc>
        <w:tc>
          <w:tcPr>
            <w:tcW w:w="428" w:type="dxa"/>
            <w:textDirection w:val="btLr"/>
            <w:vAlign w:val="center"/>
          </w:tcPr>
          <w:p w14:paraId="27A0FF0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MAIO</w:t>
            </w:r>
          </w:p>
        </w:tc>
        <w:tc>
          <w:tcPr>
            <w:tcW w:w="428" w:type="dxa"/>
            <w:textDirection w:val="btLr"/>
            <w:vAlign w:val="center"/>
          </w:tcPr>
          <w:p w14:paraId="6663CFC8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JUN</w:t>
            </w:r>
          </w:p>
        </w:tc>
        <w:tc>
          <w:tcPr>
            <w:tcW w:w="461" w:type="dxa"/>
            <w:textDirection w:val="btLr"/>
            <w:vAlign w:val="center"/>
          </w:tcPr>
          <w:p w14:paraId="1E27269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s-ES_tradnl"/>
              </w:rPr>
              <w:t>JUL</w:t>
            </w:r>
          </w:p>
        </w:tc>
        <w:tc>
          <w:tcPr>
            <w:tcW w:w="461" w:type="dxa"/>
            <w:textDirection w:val="btLr"/>
            <w:vAlign w:val="center"/>
          </w:tcPr>
          <w:p w14:paraId="5F0131A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AGO</w:t>
            </w:r>
          </w:p>
        </w:tc>
        <w:tc>
          <w:tcPr>
            <w:tcW w:w="428" w:type="dxa"/>
            <w:textDirection w:val="btLr"/>
            <w:vAlign w:val="center"/>
          </w:tcPr>
          <w:p w14:paraId="4BDA7443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SET</w:t>
            </w:r>
          </w:p>
        </w:tc>
        <w:tc>
          <w:tcPr>
            <w:tcW w:w="461" w:type="dxa"/>
            <w:textDirection w:val="btLr"/>
            <w:vAlign w:val="center"/>
          </w:tcPr>
          <w:p w14:paraId="16AB08B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956">
              <w:rPr>
                <w:rFonts w:ascii="Arial" w:hAnsi="Arial" w:cs="Arial"/>
                <w:sz w:val="20"/>
                <w:szCs w:val="20"/>
                <w:lang w:val="en-US"/>
              </w:rPr>
              <w:t>OUT</w:t>
            </w:r>
          </w:p>
        </w:tc>
        <w:tc>
          <w:tcPr>
            <w:tcW w:w="461" w:type="dxa"/>
            <w:textDirection w:val="btLr"/>
            <w:vAlign w:val="center"/>
          </w:tcPr>
          <w:p w14:paraId="3A79BD7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NOV</w:t>
            </w:r>
          </w:p>
        </w:tc>
        <w:tc>
          <w:tcPr>
            <w:tcW w:w="461" w:type="dxa"/>
            <w:gridSpan w:val="2"/>
            <w:textDirection w:val="btLr"/>
            <w:vAlign w:val="center"/>
          </w:tcPr>
          <w:p w14:paraId="6B66D439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DEZ</w:t>
            </w:r>
          </w:p>
        </w:tc>
      </w:tr>
      <w:tr w:rsidR="00956AB6" w:rsidRPr="00420956" w14:paraId="71318686" w14:textId="77777777" w:rsidTr="00D96251">
        <w:tc>
          <w:tcPr>
            <w:tcW w:w="3933" w:type="dxa"/>
            <w:vAlign w:val="center"/>
          </w:tcPr>
          <w:p w14:paraId="0D6661E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Definição Problema</w:t>
            </w:r>
          </w:p>
        </w:tc>
        <w:tc>
          <w:tcPr>
            <w:tcW w:w="428" w:type="dxa"/>
            <w:vAlign w:val="center"/>
          </w:tcPr>
          <w:p w14:paraId="2BC703C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CE9DFB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33815D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19AAD94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4A5F7D6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4C5995E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3D8AA7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A0F7DA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F53556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AFFB73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4F259E2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3B0D8450" w14:textId="77777777" w:rsidTr="00D96251">
        <w:tc>
          <w:tcPr>
            <w:tcW w:w="3933" w:type="dxa"/>
            <w:vAlign w:val="center"/>
          </w:tcPr>
          <w:p w14:paraId="1402B7A5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laboração do Pré-Projeto</w:t>
            </w:r>
          </w:p>
        </w:tc>
        <w:tc>
          <w:tcPr>
            <w:tcW w:w="428" w:type="dxa"/>
            <w:vAlign w:val="center"/>
          </w:tcPr>
          <w:p w14:paraId="474BFD3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93F3E9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A51057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314C760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5D59FBA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60175C0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B3355A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B690BC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07F6C3A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0BD24E8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33D8B1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4EF44979" w14:textId="77777777" w:rsidTr="00D96251">
        <w:tc>
          <w:tcPr>
            <w:tcW w:w="3933" w:type="dxa"/>
            <w:vAlign w:val="center"/>
          </w:tcPr>
          <w:p w14:paraId="1099C92E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ntrega do Pré-Projeto</w:t>
            </w:r>
          </w:p>
        </w:tc>
        <w:tc>
          <w:tcPr>
            <w:tcW w:w="428" w:type="dxa"/>
            <w:vAlign w:val="center"/>
          </w:tcPr>
          <w:p w14:paraId="76C7B49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666E3C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43C759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E784C8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81D41CC" w14:textId="0670485E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3571E5BC" w14:textId="1C94ED5B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6D8720B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3FF920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E93011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89EDA9A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613525B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6B43A75E" w14:textId="77777777" w:rsidTr="00D96251">
        <w:trPr>
          <w:trHeight w:val="96"/>
        </w:trPr>
        <w:tc>
          <w:tcPr>
            <w:tcW w:w="3933" w:type="dxa"/>
            <w:vAlign w:val="center"/>
          </w:tcPr>
          <w:p w14:paraId="0CB3940E" w14:textId="56DD64C9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ualificação do pré-projeto</w:t>
            </w:r>
          </w:p>
        </w:tc>
        <w:tc>
          <w:tcPr>
            <w:tcW w:w="428" w:type="dxa"/>
            <w:vAlign w:val="center"/>
          </w:tcPr>
          <w:p w14:paraId="6043A28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DBF96F3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A0EA3B2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EAABF13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7712CD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4BD143F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36282B53" w14:textId="1862802C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E12E08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53C588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71E44A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4F3CD1A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065911AB" w14:textId="77777777" w:rsidTr="00D96251">
        <w:tc>
          <w:tcPr>
            <w:tcW w:w="3933" w:type="dxa"/>
            <w:vAlign w:val="center"/>
          </w:tcPr>
          <w:p w14:paraId="1D78A7BA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ntrega do Projeto</w:t>
            </w:r>
          </w:p>
        </w:tc>
        <w:tc>
          <w:tcPr>
            <w:tcW w:w="428" w:type="dxa"/>
            <w:vAlign w:val="center"/>
          </w:tcPr>
          <w:p w14:paraId="38C757A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27B37C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C1896E7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661F72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75482B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3026981E" w14:textId="6D54FE4A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53A68C3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375EFC18" w14:textId="70AC4076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1F9E8D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B65EB1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0FFA09DD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2AF0399A" w14:textId="77777777" w:rsidTr="00D96251">
        <w:tc>
          <w:tcPr>
            <w:tcW w:w="3933" w:type="dxa"/>
            <w:vAlign w:val="center"/>
          </w:tcPr>
          <w:p w14:paraId="2207914F" w14:textId="77777777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Coleta de Fontes</w:t>
            </w:r>
          </w:p>
        </w:tc>
        <w:tc>
          <w:tcPr>
            <w:tcW w:w="428" w:type="dxa"/>
            <w:vAlign w:val="center"/>
          </w:tcPr>
          <w:p w14:paraId="175E426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1626B7A0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65F23C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AED75E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32D0A6C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099B49B6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56772A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CA75375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0A39659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56FBA454" w14:textId="41FF1474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0EDC0D20" w14:textId="71C07470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46A36071" w14:textId="77777777" w:rsidTr="00D96251">
        <w:tc>
          <w:tcPr>
            <w:tcW w:w="3933" w:type="dxa"/>
            <w:vAlign w:val="center"/>
          </w:tcPr>
          <w:p w14:paraId="5CDE8C87" w14:textId="4C7A0C9E" w:rsidR="00956AB6" w:rsidRPr="00420956" w:rsidRDefault="00956AB6" w:rsidP="00B6734A">
            <w:pPr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Elaboração</w:t>
            </w:r>
            <w:r>
              <w:rPr>
                <w:rFonts w:ascii="Arial" w:hAnsi="Arial" w:cs="Arial"/>
                <w:sz w:val="20"/>
                <w:szCs w:val="20"/>
              </w:rPr>
              <w:t xml:space="preserve"> Artigo </w:t>
            </w:r>
            <w:r w:rsidR="00556653">
              <w:rPr>
                <w:rFonts w:ascii="Arial" w:hAnsi="Arial" w:cs="Arial"/>
                <w:sz w:val="20"/>
                <w:szCs w:val="20"/>
              </w:rPr>
              <w:t>Científico</w:t>
            </w:r>
          </w:p>
        </w:tc>
        <w:tc>
          <w:tcPr>
            <w:tcW w:w="428" w:type="dxa"/>
            <w:vAlign w:val="center"/>
          </w:tcPr>
          <w:p w14:paraId="60C21119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1016E82B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9D5654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6A9C3734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05FEA5E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152E500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CBFF0B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28" w:type="dxa"/>
            <w:vAlign w:val="center"/>
          </w:tcPr>
          <w:p w14:paraId="5A8322E1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73DDEF9F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20956"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vAlign w:val="center"/>
          </w:tcPr>
          <w:p w14:paraId="243E9775" w14:textId="515EA4C9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0451E2D" w14:textId="7F3FE5C5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6E5CB173" w14:textId="77777777" w:rsidTr="00D96251">
        <w:tc>
          <w:tcPr>
            <w:tcW w:w="3933" w:type="dxa"/>
            <w:vAlign w:val="bottom"/>
          </w:tcPr>
          <w:p w14:paraId="78D448E4" w14:textId="0AA9E5F0" w:rsidR="00956AB6" w:rsidRDefault="00956AB6" w:rsidP="00B6734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fesa</w:t>
            </w:r>
          </w:p>
        </w:tc>
        <w:tc>
          <w:tcPr>
            <w:tcW w:w="428" w:type="dxa"/>
            <w:vAlign w:val="center"/>
          </w:tcPr>
          <w:p w14:paraId="02FD4240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48E3489F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265DE8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29166E3B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C8FA613" w14:textId="36C1A925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0DE2FC2D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7F0F29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51972CB9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F9B92F2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7E610A4E" w14:textId="7DF93A61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61" w:type="dxa"/>
            <w:gridSpan w:val="2"/>
            <w:vAlign w:val="center"/>
          </w:tcPr>
          <w:p w14:paraId="6BD53B9C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56AB6" w:rsidRPr="00420956" w14:paraId="7EE1FBB4" w14:textId="77777777" w:rsidTr="00D96251">
        <w:tc>
          <w:tcPr>
            <w:tcW w:w="3933" w:type="dxa"/>
            <w:vAlign w:val="bottom"/>
          </w:tcPr>
          <w:p w14:paraId="75108AA0" w14:textId="4C4B9542" w:rsidR="00956AB6" w:rsidRDefault="00956AB6" w:rsidP="00B6734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trega Monografia</w:t>
            </w:r>
          </w:p>
        </w:tc>
        <w:tc>
          <w:tcPr>
            <w:tcW w:w="428" w:type="dxa"/>
            <w:vAlign w:val="center"/>
          </w:tcPr>
          <w:p w14:paraId="16A31417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0946627E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C3D2EB9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02365CD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7A9400F6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1AF5D64E" w14:textId="5D418CC1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642B3F55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8" w:type="dxa"/>
            <w:vAlign w:val="center"/>
          </w:tcPr>
          <w:p w14:paraId="6A298747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5637A21B" w14:textId="77777777" w:rsidR="00956AB6" w:rsidRDefault="00956AB6" w:rsidP="00B6734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vAlign w:val="center"/>
          </w:tcPr>
          <w:p w14:paraId="2F52D48E" w14:textId="77777777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gridSpan w:val="2"/>
            <w:vAlign w:val="center"/>
          </w:tcPr>
          <w:p w14:paraId="17B110E6" w14:textId="6D26A0F1" w:rsidR="00956AB6" w:rsidRPr="00420956" w:rsidRDefault="00956AB6" w:rsidP="00B6734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</w:tbl>
    <w:p w14:paraId="749499B9" w14:textId="77777777" w:rsidR="00956AB6" w:rsidRPr="00616415" w:rsidRDefault="00956AB6" w:rsidP="00B6734A">
      <w:pPr>
        <w:spacing w:line="360" w:lineRule="auto"/>
        <w:jc w:val="both"/>
        <w:rPr>
          <w:rFonts w:ascii="Arial" w:hAnsi="Arial" w:cs="Arial"/>
        </w:rPr>
      </w:pPr>
    </w:p>
    <w:p w14:paraId="54CAAA08" w14:textId="72501246" w:rsidR="00056BBE" w:rsidRPr="007A50DA" w:rsidRDefault="00616415" w:rsidP="00B6734A">
      <w:pPr>
        <w:pStyle w:val="Ttulo1"/>
      </w:pPr>
      <w:bookmarkStart w:id="3" w:name="_Toc514345957"/>
      <w:bookmarkEnd w:id="1"/>
      <w:bookmarkEnd w:id="2"/>
      <w:r>
        <w:rPr>
          <w:noProof/>
        </w:rPr>
        <w:br w:type="page"/>
      </w:r>
      <w:r w:rsidR="00942CDC" w:rsidRPr="007A50DA">
        <w:rPr>
          <w:noProof/>
        </w:rPr>
        <w:t>8</w:t>
      </w:r>
      <w:r w:rsidR="00E72EDD" w:rsidRPr="007A50DA">
        <w:rPr>
          <w:noProof/>
        </w:rPr>
        <w:t>.</w:t>
      </w:r>
      <w:r w:rsidR="00056BBE" w:rsidRPr="007A50DA">
        <w:rPr>
          <w:noProof/>
        </w:rPr>
        <w:t xml:space="preserve"> </w:t>
      </w:r>
      <w:r w:rsidR="00E72EDD" w:rsidRPr="007A50DA">
        <w:rPr>
          <w:noProof/>
        </w:rPr>
        <w:t>REFERÊNCIAS</w:t>
      </w:r>
      <w:bookmarkEnd w:id="3"/>
      <w:r w:rsidR="00864C5F" w:rsidRPr="007A50DA">
        <w:t xml:space="preserve"> </w:t>
      </w:r>
      <w:r w:rsidR="00863DA8" w:rsidRPr="007A50DA">
        <w:t>BIBLIOGRÁFICAS</w:t>
      </w:r>
    </w:p>
    <w:p w14:paraId="7DE9C6E0" w14:textId="103DA627" w:rsidR="00835AD9" w:rsidRPr="007A50DA" w:rsidRDefault="00864C5F" w:rsidP="00B6734A">
      <w:pPr>
        <w:pStyle w:val="Ttulo"/>
        <w:jc w:val="both"/>
        <w:rPr>
          <w:sz w:val="24"/>
        </w:rPr>
      </w:pPr>
      <w:r w:rsidRPr="007A50DA">
        <w:rPr>
          <w:sz w:val="24"/>
        </w:rPr>
        <w:t>(em ordem alfabético de acordo com a ABNT 6023-2002</w:t>
      </w:r>
      <w:r w:rsidR="00987F23">
        <w:rPr>
          <w:sz w:val="24"/>
        </w:rPr>
        <w:t xml:space="preserve"> e o manual da instituição</w:t>
      </w:r>
      <w:r w:rsidRPr="007A50DA">
        <w:rPr>
          <w:sz w:val="24"/>
        </w:rPr>
        <w:t>)</w:t>
      </w:r>
    </w:p>
    <w:p w14:paraId="0C7F74A4" w14:textId="77777777" w:rsidR="00835AD9" w:rsidRPr="007A50DA" w:rsidRDefault="00835AD9" w:rsidP="00B6734A">
      <w:pPr>
        <w:rPr>
          <w:rFonts w:ascii="Arial" w:hAnsi="Arial" w:cs="Arial"/>
        </w:rPr>
      </w:pPr>
    </w:p>
    <w:p w14:paraId="68227448" w14:textId="77777777" w:rsidR="00556653" w:rsidRDefault="00556653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10AA7566" w14:textId="6ADE2AF2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>ABREU, Aline</w:t>
      </w:r>
      <w:r w:rsidR="00183A7E" w:rsidRPr="007A50DA">
        <w:rPr>
          <w:rFonts w:ascii="Arial" w:hAnsi="Arial" w:cs="Arial"/>
          <w:sz w:val="24"/>
          <w:szCs w:val="24"/>
        </w:rPr>
        <w:t xml:space="preserve">; MACEDO, Ana Luiza; NOGUEIRA, Renan; DIAS, Osvaldo Pinto. </w:t>
      </w:r>
      <w:r w:rsidRPr="007A50DA">
        <w:rPr>
          <w:rFonts w:ascii="Arial" w:hAnsi="Arial" w:cs="Arial"/>
          <w:sz w:val="24"/>
          <w:szCs w:val="24"/>
        </w:rPr>
        <w:t>Tecnologia da informação e educação corporativa: contribuições e desafios da modalidade de ensino-aprendizagem a distância no desenvolvimento de pessoas</w:t>
      </w:r>
      <w:r w:rsidRPr="007A50DA">
        <w:rPr>
          <w:rFonts w:ascii="Arial" w:hAnsi="Arial" w:cs="Arial"/>
          <w:b/>
          <w:sz w:val="24"/>
          <w:szCs w:val="24"/>
        </w:rPr>
        <w:t>.</w:t>
      </w:r>
      <w:r w:rsidRPr="007A50DA">
        <w:rPr>
          <w:rFonts w:ascii="Arial" w:hAnsi="Arial" w:cs="Arial"/>
          <w:sz w:val="24"/>
          <w:szCs w:val="24"/>
        </w:rPr>
        <w:t xml:space="preserve"> </w:t>
      </w:r>
      <w:r w:rsidR="00183A7E" w:rsidRPr="007A50DA">
        <w:rPr>
          <w:rFonts w:ascii="Arial" w:hAnsi="Arial" w:cs="Arial"/>
          <w:b/>
          <w:sz w:val="24"/>
          <w:szCs w:val="24"/>
        </w:rPr>
        <w:t>Revista informação hoje</w:t>
      </w:r>
      <w:r w:rsidR="00183A7E" w:rsidRPr="007A50DA">
        <w:rPr>
          <w:rFonts w:ascii="Arial" w:hAnsi="Arial" w:cs="Arial"/>
          <w:sz w:val="24"/>
          <w:szCs w:val="24"/>
        </w:rPr>
        <w:t xml:space="preserve">. Brasília. v.1, n.13, p. 22-29, </w:t>
      </w:r>
      <w:r w:rsidR="00A86790" w:rsidRPr="007A50DA">
        <w:rPr>
          <w:rFonts w:ascii="Arial" w:hAnsi="Arial" w:cs="Arial"/>
          <w:sz w:val="24"/>
          <w:szCs w:val="24"/>
        </w:rPr>
        <w:t xml:space="preserve">jan. </w:t>
      </w:r>
      <w:r w:rsidR="003F1A6D" w:rsidRPr="007A50DA">
        <w:rPr>
          <w:rFonts w:ascii="Arial" w:hAnsi="Arial" w:cs="Arial"/>
          <w:sz w:val="24"/>
          <w:szCs w:val="24"/>
        </w:rPr>
        <w:t>2003</w:t>
      </w:r>
      <w:r w:rsidR="003B4096" w:rsidRPr="007A50DA">
        <w:rPr>
          <w:rFonts w:ascii="Arial" w:hAnsi="Arial" w:cs="Arial"/>
          <w:sz w:val="24"/>
          <w:szCs w:val="24"/>
        </w:rPr>
        <w:t xml:space="preserve">. </w:t>
      </w:r>
      <w:r w:rsidRPr="007A50DA">
        <w:rPr>
          <w:rFonts w:ascii="Arial" w:hAnsi="Arial" w:cs="Arial"/>
          <w:sz w:val="24"/>
          <w:szCs w:val="24"/>
        </w:rPr>
        <w:t>Disponível em: &lt;http://www.bomje</w:t>
      </w:r>
      <w:r w:rsidR="00183A7E" w:rsidRPr="007A50DA">
        <w:rPr>
          <w:rFonts w:ascii="Arial" w:hAnsi="Arial" w:cs="Arial"/>
          <w:sz w:val="24"/>
          <w:szCs w:val="24"/>
        </w:rPr>
        <w:t>sus.br&gt;. Acesso em: 09 fev. 2015</w:t>
      </w:r>
      <w:r w:rsidRPr="007A50DA">
        <w:rPr>
          <w:rFonts w:ascii="Arial" w:hAnsi="Arial" w:cs="Arial"/>
          <w:sz w:val="24"/>
          <w:szCs w:val="24"/>
        </w:rPr>
        <w:t xml:space="preserve">, 20h. </w:t>
      </w:r>
    </w:p>
    <w:p w14:paraId="766677E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541305C7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BOAS, Ana Alice Vilas. </w:t>
      </w:r>
      <w:r w:rsidRPr="007A50DA">
        <w:rPr>
          <w:rFonts w:ascii="Arial" w:hAnsi="Arial" w:cs="Arial"/>
          <w:b/>
          <w:sz w:val="24"/>
          <w:szCs w:val="24"/>
        </w:rPr>
        <w:t>EAD e gestão do conhecimento: a experiência no ambiente empresarial</w:t>
      </w:r>
      <w:r w:rsidRPr="007A50DA">
        <w:rPr>
          <w:rFonts w:ascii="Arial" w:hAnsi="Arial" w:cs="Arial"/>
          <w:sz w:val="24"/>
          <w:szCs w:val="24"/>
        </w:rPr>
        <w:t>.</w:t>
      </w:r>
      <w:r w:rsidR="003F1A6D" w:rsidRPr="007A50DA">
        <w:rPr>
          <w:rFonts w:ascii="Arial" w:hAnsi="Arial" w:cs="Arial"/>
          <w:sz w:val="24"/>
          <w:szCs w:val="24"/>
        </w:rPr>
        <w:t xml:space="preserve"> 2005.</w:t>
      </w:r>
      <w:r w:rsidRPr="007A50DA">
        <w:rPr>
          <w:rFonts w:ascii="Arial" w:hAnsi="Arial" w:cs="Arial"/>
          <w:sz w:val="24"/>
          <w:szCs w:val="24"/>
        </w:rPr>
        <w:t xml:space="preserve"> Disponível em: &lt;http://www.abed.org.br&gt;. Acesso: 09 fev. 2007, 19h.</w:t>
      </w:r>
    </w:p>
    <w:p w14:paraId="78D17EED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17FF4FEC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  <w:lang w:val="it-IT"/>
        </w:rPr>
        <w:t xml:space="preserve">CONTE, Alvacir Cili Comper; SCHNEIDER, Ernani José. </w:t>
      </w:r>
      <w:r w:rsidRPr="007A50DA">
        <w:rPr>
          <w:rFonts w:ascii="Arial" w:hAnsi="Arial" w:cs="Arial"/>
          <w:sz w:val="24"/>
          <w:szCs w:val="24"/>
        </w:rPr>
        <w:t xml:space="preserve">Educação corporativa – Empresa, lugar de trabalhar e crescer. </w:t>
      </w:r>
      <w:r w:rsidR="00A86790" w:rsidRPr="007A50DA">
        <w:rPr>
          <w:rFonts w:ascii="Arial" w:hAnsi="Arial" w:cs="Arial"/>
          <w:b/>
          <w:sz w:val="24"/>
          <w:szCs w:val="24"/>
        </w:rPr>
        <w:t>Revista coorporativa brasileira</w:t>
      </w:r>
      <w:r w:rsidR="00A86790" w:rsidRPr="007A50DA">
        <w:rPr>
          <w:rFonts w:ascii="Arial" w:hAnsi="Arial" w:cs="Arial"/>
          <w:sz w:val="24"/>
          <w:szCs w:val="24"/>
        </w:rPr>
        <w:t>. Brasília. v.1, n.13, p. 22-29 jan. 2000</w:t>
      </w:r>
      <w:r w:rsidR="003B4096" w:rsidRPr="007A50DA">
        <w:rPr>
          <w:rFonts w:ascii="Arial" w:hAnsi="Arial" w:cs="Arial"/>
          <w:sz w:val="24"/>
          <w:szCs w:val="24"/>
        </w:rPr>
        <w:t xml:space="preserve">. </w:t>
      </w:r>
      <w:r w:rsidRPr="007A50DA">
        <w:rPr>
          <w:rFonts w:ascii="Arial" w:hAnsi="Arial" w:cs="Arial"/>
          <w:sz w:val="24"/>
          <w:szCs w:val="24"/>
        </w:rPr>
        <w:t xml:space="preserve">Disponível em: &lt;http://www.icpg.com.br&gt;. Acesso em: 09 fev. 2007, 21h. </w:t>
      </w:r>
    </w:p>
    <w:p w14:paraId="38A9D41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663A81DF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GHEDINE, Tatiana. Educação à distância via internet: iniciativas desenvolvidas por organizações privadas brasileiras. </w:t>
      </w:r>
      <w:r w:rsidR="00745512" w:rsidRPr="007A50DA">
        <w:rPr>
          <w:rFonts w:ascii="Arial" w:hAnsi="Arial" w:cs="Arial"/>
          <w:b/>
          <w:sz w:val="24"/>
          <w:szCs w:val="24"/>
        </w:rPr>
        <w:t>Revista Gestão do conhecimento</w:t>
      </w:r>
      <w:r w:rsidR="00745512" w:rsidRPr="007A50DA">
        <w:rPr>
          <w:rFonts w:ascii="Arial" w:hAnsi="Arial" w:cs="Arial"/>
          <w:sz w:val="24"/>
          <w:szCs w:val="24"/>
        </w:rPr>
        <w:t xml:space="preserve">. Brasília. v.1, n.13, p. 22-29 jul. </w:t>
      </w:r>
      <w:r w:rsidR="00BC6622" w:rsidRPr="007A50DA">
        <w:rPr>
          <w:rFonts w:ascii="Arial" w:hAnsi="Arial" w:cs="Arial"/>
          <w:sz w:val="24"/>
          <w:szCs w:val="24"/>
        </w:rPr>
        <w:t xml:space="preserve">2000. </w:t>
      </w:r>
      <w:r w:rsidRPr="007A50DA">
        <w:rPr>
          <w:rFonts w:ascii="Arial" w:hAnsi="Arial" w:cs="Arial"/>
          <w:sz w:val="24"/>
          <w:szCs w:val="24"/>
        </w:rPr>
        <w:t>Disponível em: &lt;http://www.ufrgs.br&gt;. Acesso em: 02 mar. 2007, 22h.</w:t>
      </w:r>
    </w:p>
    <w:p w14:paraId="6D952A17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0E7CABA5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MUNDIM, Ana Paula de Freitas. Características da educação corporativa na perspectiva do engenheiro. </w:t>
      </w:r>
      <w:r w:rsidR="00A5567C" w:rsidRPr="007A50DA">
        <w:rPr>
          <w:rFonts w:ascii="Arial" w:hAnsi="Arial" w:cs="Arial"/>
          <w:b/>
          <w:sz w:val="24"/>
          <w:szCs w:val="24"/>
        </w:rPr>
        <w:t>Revista Gestão do conhecimento</w:t>
      </w:r>
      <w:r w:rsidR="00A5567C" w:rsidRPr="007A50DA">
        <w:rPr>
          <w:rFonts w:ascii="Arial" w:hAnsi="Arial" w:cs="Arial"/>
          <w:sz w:val="24"/>
          <w:szCs w:val="24"/>
        </w:rPr>
        <w:t>. Brasília. v.1, n.13, p. 22-29 jan.</w:t>
      </w:r>
      <w:r w:rsidR="00C97EC1" w:rsidRPr="007A50DA">
        <w:rPr>
          <w:rFonts w:ascii="Arial" w:hAnsi="Arial" w:cs="Arial"/>
          <w:sz w:val="24"/>
          <w:szCs w:val="24"/>
        </w:rPr>
        <w:t xml:space="preserve">1998. </w:t>
      </w:r>
      <w:r w:rsidRPr="007A50DA">
        <w:rPr>
          <w:rFonts w:ascii="Arial" w:hAnsi="Arial" w:cs="Arial"/>
          <w:sz w:val="24"/>
          <w:szCs w:val="24"/>
        </w:rPr>
        <w:t>Disponível em: &lt;</w:t>
      </w:r>
      <w:proofErr w:type="gramStart"/>
      <w:r w:rsidRPr="007A50DA">
        <w:rPr>
          <w:rFonts w:ascii="Arial" w:hAnsi="Arial" w:cs="Arial"/>
          <w:sz w:val="24"/>
          <w:szCs w:val="24"/>
        </w:rPr>
        <w:t>http://www.pp.ufu..</w:t>
      </w:r>
      <w:proofErr w:type="gramEnd"/>
      <w:r w:rsidRPr="007A50DA">
        <w:rPr>
          <w:rFonts w:ascii="Arial" w:hAnsi="Arial" w:cs="Arial"/>
          <w:sz w:val="24"/>
          <w:szCs w:val="24"/>
        </w:rPr>
        <w:t xml:space="preserve">br&gt;. Acesso em: 16 fev. 2007, 22h. </w:t>
      </w:r>
    </w:p>
    <w:p w14:paraId="5FD19302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0601AB2B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OLIVEIRA, André Luís de. Aprendizagem organizacional à distância: uma proposta de avaliação da melhoria dos recursos humanos através da educação à distância. </w:t>
      </w:r>
      <w:r w:rsidR="00A86790" w:rsidRPr="007A50DA">
        <w:rPr>
          <w:rFonts w:ascii="Arial" w:hAnsi="Arial" w:cs="Arial"/>
          <w:b/>
          <w:sz w:val="24"/>
          <w:szCs w:val="24"/>
        </w:rPr>
        <w:t>Revista informação hoje</w:t>
      </w:r>
      <w:r w:rsidR="00A86790" w:rsidRPr="007A50DA">
        <w:rPr>
          <w:rFonts w:ascii="Arial" w:hAnsi="Arial" w:cs="Arial"/>
          <w:sz w:val="24"/>
          <w:szCs w:val="24"/>
        </w:rPr>
        <w:t>. Brasília. v.1, n.13, p. 22-29, jan. 2</w:t>
      </w:r>
      <w:r w:rsidR="00A5567C" w:rsidRPr="007A50DA">
        <w:rPr>
          <w:rFonts w:ascii="Arial" w:hAnsi="Arial" w:cs="Arial"/>
          <w:sz w:val="24"/>
          <w:szCs w:val="24"/>
        </w:rPr>
        <w:t>004</w:t>
      </w:r>
      <w:r w:rsidR="00A86790" w:rsidRPr="007A50DA">
        <w:rPr>
          <w:rFonts w:ascii="Arial" w:hAnsi="Arial" w:cs="Arial"/>
          <w:sz w:val="24"/>
          <w:szCs w:val="24"/>
        </w:rPr>
        <w:t xml:space="preserve">, </w:t>
      </w:r>
      <w:r w:rsidRPr="007A50DA">
        <w:rPr>
          <w:rFonts w:ascii="Arial" w:hAnsi="Arial" w:cs="Arial"/>
          <w:sz w:val="24"/>
          <w:szCs w:val="24"/>
        </w:rPr>
        <w:t>Disponível em: &lt;http://www.teses.eps.ufsc.br&gt;. Acesso em: 02 mar. 2007, 20h.</w:t>
      </w:r>
    </w:p>
    <w:p w14:paraId="09103245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4D652388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REIS, Linda G. </w:t>
      </w:r>
      <w:r w:rsidRPr="007A50DA">
        <w:rPr>
          <w:rFonts w:ascii="Arial" w:hAnsi="Arial" w:cs="Arial"/>
          <w:b/>
          <w:sz w:val="24"/>
          <w:szCs w:val="24"/>
        </w:rPr>
        <w:t xml:space="preserve">Produção de monografia: da teoria à prática o método educar pela pesquisa (MEP). </w:t>
      </w:r>
      <w:r w:rsidRPr="007A50DA">
        <w:rPr>
          <w:rFonts w:ascii="Arial" w:hAnsi="Arial" w:cs="Arial"/>
          <w:sz w:val="24"/>
          <w:szCs w:val="24"/>
        </w:rPr>
        <w:t xml:space="preserve">Brasília: </w:t>
      </w:r>
      <w:r w:rsidR="00A86790" w:rsidRPr="007A50DA">
        <w:rPr>
          <w:rFonts w:ascii="Arial" w:hAnsi="Arial" w:cs="Arial"/>
          <w:sz w:val="24"/>
          <w:szCs w:val="24"/>
        </w:rPr>
        <w:t>SENAC</w:t>
      </w:r>
      <w:r w:rsidRPr="007A50DA">
        <w:rPr>
          <w:rFonts w:ascii="Arial" w:hAnsi="Arial" w:cs="Arial"/>
          <w:sz w:val="24"/>
          <w:szCs w:val="24"/>
        </w:rPr>
        <w:t>, 2006.</w:t>
      </w:r>
    </w:p>
    <w:p w14:paraId="3C110787" w14:textId="77777777" w:rsidR="00A86790" w:rsidRPr="007A50DA" w:rsidRDefault="00A86790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</w:p>
    <w:p w14:paraId="745A87D4" w14:textId="77777777" w:rsidR="00835AD9" w:rsidRPr="007A50DA" w:rsidRDefault="00835AD9" w:rsidP="00B6734A">
      <w:pPr>
        <w:pStyle w:val="Textodenotaderodap"/>
        <w:jc w:val="both"/>
        <w:rPr>
          <w:rFonts w:ascii="Arial" w:hAnsi="Arial" w:cs="Arial"/>
          <w:sz w:val="24"/>
          <w:szCs w:val="24"/>
        </w:rPr>
      </w:pPr>
      <w:r w:rsidRPr="007A50DA">
        <w:rPr>
          <w:rFonts w:ascii="Arial" w:hAnsi="Arial" w:cs="Arial"/>
          <w:sz w:val="24"/>
          <w:szCs w:val="24"/>
        </w:rPr>
        <w:t xml:space="preserve">SILVA, </w:t>
      </w:r>
      <w:proofErr w:type="spellStart"/>
      <w:r w:rsidRPr="007A50DA">
        <w:rPr>
          <w:rFonts w:ascii="Arial" w:hAnsi="Arial" w:cs="Arial"/>
          <w:sz w:val="24"/>
          <w:szCs w:val="24"/>
        </w:rPr>
        <w:t>Elenir</w:t>
      </w:r>
      <w:proofErr w:type="spellEnd"/>
      <w:r w:rsidRPr="007A50DA">
        <w:rPr>
          <w:rFonts w:ascii="Arial" w:hAnsi="Arial" w:cs="Arial"/>
          <w:sz w:val="24"/>
          <w:szCs w:val="24"/>
        </w:rPr>
        <w:t xml:space="preserve"> dos Santos da. Treinamento corporativo à distância: uma investigação pelo caminho já trilhado.</w:t>
      </w:r>
      <w:r w:rsidR="00A86790" w:rsidRPr="007A50DA">
        <w:rPr>
          <w:rFonts w:ascii="Arial" w:hAnsi="Arial" w:cs="Arial"/>
          <w:b/>
          <w:sz w:val="24"/>
          <w:szCs w:val="24"/>
        </w:rPr>
        <w:t xml:space="preserve"> Revista </w:t>
      </w:r>
      <w:r w:rsidR="009A3589" w:rsidRPr="007A50DA">
        <w:rPr>
          <w:rFonts w:ascii="Arial" w:hAnsi="Arial" w:cs="Arial"/>
          <w:b/>
          <w:sz w:val="24"/>
          <w:szCs w:val="24"/>
        </w:rPr>
        <w:t>Informação Coorporativa</w:t>
      </w:r>
      <w:r w:rsidR="00A86790" w:rsidRPr="007A50DA">
        <w:rPr>
          <w:rFonts w:ascii="Arial" w:hAnsi="Arial" w:cs="Arial"/>
          <w:sz w:val="24"/>
          <w:szCs w:val="24"/>
        </w:rPr>
        <w:t>. Brasília. v.1, n.13, p. 22-29, jun.</w:t>
      </w:r>
      <w:r w:rsidR="00A5567C" w:rsidRPr="007A50DA">
        <w:rPr>
          <w:rFonts w:ascii="Arial" w:hAnsi="Arial" w:cs="Arial"/>
          <w:sz w:val="24"/>
          <w:szCs w:val="24"/>
        </w:rPr>
        <w:t xml:space="preserve"> </w:t>
      </w:r>
      <w:r w:rsidR="00A86790" w:rsidRPr="007A50DA">
        <w:rPr>
          <w:rFonts w:ascii="Arial" w:hAnsi="Arial" w:cs="Arial"/>
          <w:sz w:val="24"/>
          <w:szCs w:val="24"/>
        </w:rPr>
        <w:t xml:space="preserve">2003. </w:t>
      </w:r>
      <w:r w:rsidRPr="007A50DA">
        <w:rPr>
          <w:rFonts w:ascii="Arial" w:hAnsi="Arial" w:cs="Arial"/>
          <w:sz w:val="24"/>
          <w:szCs w:val="24"/>
        </w:rPr>
        <w:t>Disponível em: &lt;http://www.teses.eps.u</w:t>
      </w:r>
      <w:r w:rsidR="00A86790" w:rsidRPr="007A50DA">
        <w:rPr>
          <w:rFonts w:ascii="Arial" w:hAnsi="Arial" w:cs="Arial"/>
          <w:sz w:val="24"/>
          <w:szCs w:val="24"/>
        </w:rPr>
        <w:t>fsc.br&gt;. Acesso em: 09 fev. 2015</w:t>
      </w:r>
      <w:r w:rsidRPr="007A50DA">
        <w:rPr>
          <w:rFonts w:ascii="Arial" w:hAnsi="Arial" w:cs="Arial"/>
          <w:sz w:val="24"/>
          <w:szCs w:val="24"/>
        </w:rPr>
        <w:t xml:space="preserve">, 22h. </w:t>
      </w:r>
    </w:p>
    <w:sectPr w:rsidR="00835AD9" w:rsidRPr="007A50DA" w:rsidSect="007A50DA">
      <w:headerReference w:type="even" r:id="rId11"/>
      <w:headerReference w:type="default" r:id="rId12"/>
      <w:pgSz w:w="11907" w:h="16840" w:code="9"/>
      <w:pgMar w:top="1701" w:right="1134" w:bottom="1134" w:left="1701" w:header="1134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ACEDF" w14:textId="77777777" w:rsidR="005E1840" w:rsidRDefault="005E1840">
      <w:r>
        <w:separator/>
      </w:r>
    </w:p>
  </w:endnote>
  <w:endnote w:type="continuationSeparator" w:id="0">
    <w:p w14:paraId="248F2BF8" w14:textId="77777777" w:rsidR="005E1840" w:rsidRDefault="005E1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WenQuanYi Micro Hei">
    <w:altName w:val="SimSu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24124" w14:textId="77777777" w:rsidR="005E1840" w:rsidRDefault="005E1840">
      <w:r>
        <w:separator/>
      </w:r>
    </w:p>
  </w:footnote>
  <w:footnote w:type="continuationSeparator" w:id="0">
    <w:p w14:paraId="08999733" w14:textId="77777777" w:rsidR="005E1840" w:rsidRDefault="005E1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A77D1" w14:textId="77777777" w:rsidR="00835AD9" w:rsidRDefault="00835AD9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D3345E0" w14:textId="77777777" w:rsidR="00835AD9" w:rsidRDefault="00835AD9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B5AC4" w14:textId="77777777" w:rsidR="00835AD9" w:rsidRDefault="00835AD9">
    <w:pPr>
      <w:pStyle w:val="Cabealho"/>
      <w:framePr w:wrap="around" w:vAnchor="text" w:hAnchor="page" w:x="10831" w:y="-38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B66D7A"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25D46A" w14:textId="77777777" w:rsidR="00835AD9" w:rsidRDefault="00835AD9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94759"/>
    <w:multiLevelType w:val="multilevel"/>
    <w:tmpl w:val="0416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10960D29"/>
    <w:multiLevelType w:val="hybridMultilevel"/>
    <w:tmpl w:val="3A820B0A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E10B4"/>
    <w:multiLevelType w:val="hybridMultilevel"/>
    <w:tmpl w:val="E8905D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0A72"/>
    <w:multiLevelType w:val="hybridMultilevel"/>
    <w:tmpl w:val="FFB0D222"/>
    <w:lvl w:ilvl="0" w:tplc="0416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2C4385"/>
    <w:multiLevelType w:val="hybridMultilevel"/>
    <w:tmpl w:val="F1BC3914"/>
    <w:lvl w:ilvl="0" w:tplc="FFFFFFFF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42136B5"/>
    <w:multiLevelType w:val="multilevel"/>
    <w:tmpl w:val="C8BC49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6" w15:restartNumberingAfterBreak="0">
    <w:nsid w:val="32D556CD"/>
    <w:multiLevelType w:val="hybridMultilevel"/>
    <w:tmpl w:val="5B2C0ED2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1E6EF0"/>
    <w:multiLevelType w:val="hybridMultilevel"/>
    <w:tmpl w:val="53961F54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8102D"/>
    <w:multiLevelType w:val="multilevel"/>
    <w:tmpl w:val="3A820B0A"/>
    <w:lvl w:ilvl="0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F34B8"/>
    <w:multiLevelType w:val="multilevel"/>
    <w:tmpl w:val="5D8AFA00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459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91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4377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547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6935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803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9493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0592" w:hanging="1800"/>
      </w:pPr>
      <w:rPr>
        <w:rFonts w:cs="Times New Roman" w:hint="default"/>
      </w:rPr>
    </w:lvl>
  </w:abstractNum>
  <w:abstractNum w:abstractNumId="10" w15:restartNumberingAfterBreak="0">
    <w:nsid w:val="44DD0C35"/>
    <w:multiLevelType w:val="multilevel"/>
    <w:tmpl w:val="C8BC49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46283B4C"/>
    <w:multiLevelType w:val="hybridMultilevel"/>
    <w:tmpl w:val="42D664EA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707F8E"/>
    <w:multiLevelType w:val="hybridMultilevel"/>
    <w:tmpl w:val="8F6CC998"/>
    <w:lvl w:ilvl="0" w:tplc="FFFFFFFF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8D7B1E"/>
    <w:multiLevelType w:val="hybridMultilevel"/>
    <w:tmpl w:val="380EFDCA"/>
    <w:lvl w:ilvl="0" w:tplc="FFFFFFFF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74458C"/>
    <w:multiLevelType w:val="hybridMultilevel"/>
    <w:tmpl w:val="95CAF5B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791315"/>
    <w:multiLevelType w:val="multilevel"/>
    <w:tmpl w:val="3A820B0A"/>
    <w:lvl w:ilvl="0">
      <w:start w:val="1"/>
      <w:numFmt w:val="bullet"/>
      <w:lvlText w:val="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A30D6"/>
    <w:multiLevelType w:val="multilevel"/>
    <w:tmpl w:val="6AB643BC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78187511"/>
    <w:multiLevelType w:val="hybridMultilevel"/>
    <w:tmpl w:val="9B78D360"/>
    <w:lvl w:ilvl="0" w:tplc="0416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8" w15:restartNumberingAfterBreak="0">
    <w:nsid w:val="7920035C"/>
    <w:multiLevelType w:val="hybridMultilevel"/>
    <w:tmpl w:val="231C3A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FE0818"/>
    <w:multiLevelType w:val="hybridMultilevel"/>
    <w:tmpl w:val="75E6873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15"/>
  </w:num>
  <w:num w:numId="4">
    <w:abstractNumId w:val="8"/>
  </w:num>
  <w:num w:numId="5">
    <w:abstractNumId w:val="12"/>
  </w:num>
  <w:num w:numId="6">
    <w:abstractNumId w:val="7"/>
  </w:num>
  <w:num w:numId="7">
    <w:abstractNumId w:val="10"/>
  </w:num>
  <w:num w:numId="8">
    <w:abstractNumId w:val="19"/>
  </w:num>
  <w:num w:numId="9">
    <w:abstractNumId w:val="5"/>
  </w:num>
  <w:num w:numId="10">
    <w:abstractNumId w:val="16"/>
  </w:num>
  <w:num w:numId="11">
    <w:abstractNumId w:val="9"/>
  </w:num>
  <w:num w:numId="12">
    <w:abstractNumId w:val="3"/>
  </w:num>
  <w:num w:numId="13">
    <w:abstractNumId w:val="17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8"/>
  </w:num>
  <w:num w:numId="17">
    <w:abstractNumId w:val="6"/>
  </w:num>
  <w:num w:numId="18">
    <w:abstractNumId w:val="2"/>
  </w:num>
  <w:num w:numId="19">
    <w:abstractNumId w:val="1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DAH0sYGhhbGpko6SsGpxcWZ+XkgBYa1AOKlbwAsAAAA"/>
  </w:docVars>
  <w:rsids>
    <w:rsidRoot w:val="00835AD9"/>
    <w:rsid w:val="00056519"/>
    <w:rsid w:val="00056BBE"/>
    <w:rsid w:val="0008079C"/>
    <w:rsid w:val="000C0B56"/>
    <w:rsid w:val="000C3CB8"/>
    <w:rsid w:val="000C7C23"/>
    <w:rsid w:val="00161E3A"/>
    <w:rsid w:val="00183A7E"/>
    <w:rsid w:val="00185DA9"/>
    <w:rsid w:val="001B0E1F"/>
    <w:rsid w:val="00207711"/>
    <w:rsid w:val="00236A8D"/>
    <w:rsid w:val="00254A0D"/>
    <w:rsid w:val="0027749F"/>
    <w:rsid w:val="0027793C"/>
    <w:rsid w:val="002A76E1"/>
    <w:rsid w:val="002F1BAC"/>
    <w:rsid w:val="00316067"/>
    <w:rsid w:val="00324E00"/>
    <w:rsid w:val="003352F1"/>
    <w:rsid w:val="00335828"/>
    <w:rsid w:val="00356ABA"/>
    <w:rsid w:val="003B4096"/>
    <w:rsid w:val="003C3CF3"/>
    <w:rsid w:val="003C7C72"/>
    <w:rsid w:val="003D207F"/>
    <w:rsid w:val="003F1A6D"/>
    <w:rsid w:val="004858C6"/>
    <w:rsid w:val="004B591D"/>
    <w:rsid w:val="004B5F3C"/>
    <w:rsid w:val="004B69C5"/>
    <w:rsid w:val="004D0B6F"/>
    <w:rsid w:val="00523F53"/>
    <w:rsid w:val="00552422"/>
    <w:rsid w:val="00556653"/>
    <w:rsid w:val="00582CEF"/>
    <w:rsid w:val="0059263F"/>
    <w:rsid w:val="00592AB0"/>
    <w:rsid w:val="005A161E"/>
    <w:rsid w:val="005A4AFE"/>
    <w:rsid w:val="005B437A"/>
    <w:rsid w:val="005C5F31"/>
    <w:rsid w:val="005E1840"/>
    <w:rsid w:val="00616415"/>
    <w:rsid w:val="00644D19"/>
    <w:rsid w:val="00662949"/>
    <w:rsid w:val="00693DD6"/>
    <w:rsid w:val="006E2E84"/>
    <w:rsid w:val="00704BE5"/>
    <w:rsid w:val="00736D46"/>
    <w:rsid w:val="00745512"/>
    <w:rsid w:val="00782F92"/>
    <w:rsid w:val="0079639C"/>
    <w:rsid w:val="007A142F"/>
    <w:rsid w:val="007A14FA"/>
    <w:rsid w:val="007A50DA"/>
    <w:rsid w:val="007A5FA1"/>
    <w:rsid w:val="007C59C9"/>
    <w:rsid w:val="007F71AE"/>
    <w:rsid w:val="00804F99"/>
    <w:rsid w:val="008110DC"/>
    <w:rsid w:val="00835AD9"/>
    <w:rsid w:val="00847A26"/>
    <w:rsid w:val="00863DA8"/>
    <w:rsid w:val="00864C5F"/>
    <w:rsid w:val="008C1857"/>
    <w:rsid w:val="008E7A55"/>
    <w:rsid w:val="00924BFA"/>
    <w:rsid w:val="009412CE"/>
    <w:rsid w:val="00942CDC"/>
    <w:rsid w:val="00956AB6"/>
    <w:rsid w:val="00987F23"/>
    <w:rsid w:val="009A3589"/>
    <w:rsid w:val="009E78BF"/>
    <w:rsid w:val="00A33822"/>
    <w:rsid w:val="00A5567C"/>
    <w:rsid w:val="00A5715B"/>
    <w:rsid w:val="00A86790"/>
    <w:rsid w:val="00B66D7A"/>
    <w:rsid w:val="00B6734A"/>
    <w:rsid w:val="00B67B0E"/>
    <w:rsid w:val="00B85E51"/>
    <w:rsid w:val="00B91BAB"/>
    <w:rsid w:val="00BC6622"/>
    <w:rsid w:val="00C51730"/>
    <w:rsid w:val="00C66B25"/>
    <w:rsid w:val="00C7641E"/>
    <w:rsid w:val="00C97EC1"/>
    <w:rsid w:val="00CC536F"/>
    <w:rsid w:val="00CE162E"/>
    <w:rsid w:val="00CF6FE4"/>
    <w:rsid w:val="00D14079"/>
    <w:rsid w:val="00D775F3"/>
    <w:rsid w:val="00D857DB"/>
    <w:rsid w:val="00DF019F"/>
    <w:rsid w:val="00E00ADA"/>
    <w:rsid w:val="00E36C86"/>
    <w:rsid w:val="00E466A6"/>
    <w:rsid w:val="00E60F2A"/>
    <w:rsid w:val="00E72EDD"/>
    <w:rsid w:val="00E97CE6"/>
    <w:rsid w:val="00EB0A94"/>
    <w:rsid w:val="00EB54C6"/>
    <w:rsid w:val="00EB5799"/>
    <w:rsid w:val="00EB6D17"/>
    <w:rsid w:val="00F04792"/>
    <w:rsid w:val="00F31A08"/>
    <w:rsid w:val="00F35E29"/>
    <w:rsid w:val="00F440D3"/>
    <w:rsid w:val="00F55A0D"/>
    <w:rsid w:val="00F63604"/>
    <w:rsid w:val="00FD1060"/>
    <w:rsid w:val="00FD350A"/>
    <w:rsid w:val="00FE6D8D"/>
    <w:rsid w:val="00FF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BC01BB"/>
  <w15:chartTrackingRefBased/>
  <w15:docId w15:val="{DD9EBCEF-7B38-4D7C-9F82-BF4568D90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qFormat/>
    <w:pPr>
      <w:keepNext/>
      <w:jc w:val="right"/>
      <w:outlineLvl w:val="2"/>
    </w:pPr>
    <w:rPr>
      <w:rFonts w:ascii="Arial" w:hAnsi="Arial"/>
      <w:b/>
      <w:bCs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harChar12">
    <w:name w:val="Char Char12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CharChar11">
    <w:name w:val="Char Char11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harChar10">
    <w:name w:val="Char Char10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CharChar9">
    <w:name w:val="Char Char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sz w:val="28"/>
    </w:rPr>
  </w:style>
  <w:style w:type="character" w:customStyle="1" w:styleId="CharChar8">
    <w:name w:val="Char Char8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pPr>
      <w:jc w:val="center"/>
    </w:pPr>
    <w:rPr>
      <w:rFonts w:ascii="Arial" w:hAnsi="Arial" w:cs="Arial"/>
      <w:sz w:val="28"/>
    </w:rPr>
  </w:style>
  <w:style w:type="character" w:customStyle="1" w:styleId="CharChar7">
    <w:name w:val="Char Char7"/>
    <w:semiHidden/>
    <w:locked/>
    <w:rPr>
      <w:rFonts w:cs="Times New Roman"/>
      <w:sz w:val="24"/>
      <w:szCs w:val="24"/>
    </w:rPr>
  </w:style>
  <w:style w:type="paragraph" w:styleId="Recuodecorpodetexto">
    <w:name w:val="Body Text Indent"/>
    <w:basedOn w:val="Normal"/>
    <w:pPr>
      <w:ind w:left="2124"/>
      <w:jc w:val="both"/>
    </w:pPr>
    <w:rPr>
      <w:rFonts w:ascii="Arial" w:hAnsi="Arial" w:cs="Arial"/>
    </w:rPr>
  </w:style>
  <w:style w:type="character" w:customStyle="1" w:styleId="CharChar6">
    <w:name w:val="Char Char6"/>
    <w:semiHidden/>
    <w:locked/>
    <w:rPr>
      <w:rFonts w:cs="Times New Roman"/>
      <w:sz w:val="24"/>
      <w:szCs w:val="24"/>
    </w:rPr>
  </w:style>
  <w:style w:type="paragraph" w:styleId="Corpodetexto2">
    <w:name w:val="Body Text 2"/>
    <w:basedOn w:val="Normal"/>
    <w:pPr>
      <w:jc w:val="both"/>
    </w:pPr>
    <w:rPr>
      <w:rFonts w:ascii="Arial" w:hAnsi="Arial" w:cs="Arial"/>
    </w:rPr>
  </w:style>
  <w:style w:type="character" w:customStyle="1" w:styleId="CharChar5">
    <w:name w:val="Char Char5"/>
    <w:semiHidden/>
    <w:locked/>
    <w:rPr>
      <w:rFonts w:cs="Times New Roman"/>
      <w:sz w:val="24"/>
      <w:szCs w:val="24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Recuodecorpodetexto2">
    <w:name w:val="Body Text Indent 2"/>
    <w:basedOn w:val="Normal"/>
    <w:pPr>
      <w:ind w:left="1416"/>
      <w:jc w:val="both"/>
    </w:pPr>
    <w:rPr>
      <w:rFonts w:ascii="Arial" w:hAnsi="Arial"/>
    </w:rPr>
  </w:style>
  <w:style w:type="character" w:customStyle="1" w:styleId="CharChar4">
    <w:name w:val="Char Char4"/>
    <w:semiHidden/>
    <w:locked/>
    <w:rPr>
      <w:rFonts w:cs="Times New Roman"/>
      <w:sz w:val="24"/>
      <w:szCs w:val="24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customStyle="1" w:styleId="CharChar3">
    <w:name w:val="Char Char3"/>
    <w:semiHidden/>
    <w:locked/>
    <w:rPr>
      <w:rFonts w:cs="Times New Roman"/>
      <w:sz w:val="24"/>
      <w:szCs w:val="24"/>
    </w:rPr>
  </w:style>
  <w:style w:type="character" w:styleId="Nmerodepgina">
    <w:name w:val="page number"/>
    <w:rPr>
      <w:rFonts w:cs="Times New Roman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character" w:customStyle="1" w:styleId="CharChar2">
    <w:name w:val="Char Char2"/>
    <w:semiHidden/>
    <w:locked/>
    <w:rPr>
      <w:rFonts w:cs="Times New Roman"/>
      <w:sz w:val="24"/>
      <w:szCs w:val="24"/>
    </w:rPr>
  </w:style>
  <w:style w:type="paragraph" w:styleId="Recuodecorpodetexto3">
    <w:name w:val="Body Text Indent 3"/>
    <w:basedOn w:val="Normal"/>
    <w:pPr>
      <w:spacing w:line="360" w:lineRule="auto"/>
      <w:ind w:firstLine="709"/>
      <w:jc w:val="both"/>
    </w:pPr>
    <w:rPr>
      <w:rFonts w:ascii="Arial" w:hAnsi="Arial"/>
    </w:rPr>
  </w:style>
  <w:style w:type="character" w:customStyle="1" w:styleId="CharChar1">
    <w:name w:val="Char Char1"/>
    <w:semiHidden/>
    <w:locked/>
    <w:rPr>
      <w:rFonts w:cs="Times New Roman"/>
      <w:sz w:val="16"/>
      <w:szCs w:val="16"/>
    </w:rPr>
  </w:style>
  <w:style w:type="paragraph" w:styleId="Textodenotaderodap">
    <w:name w:val="footnote text"/>
    <w:basedOn w:val="Normal"/>
    <w:semiHidden/>
    <w:rPr>
      <w:sz w:val="20"/>
      <w:szCs w:val="20"/>
    </w:rPr>
  </w:style>
  <w:style w:type="character" w:customStyle="1" w:styleId="CharChar">
    <w:name w:val="Char Char"/>
    <w:semiHidden/>
    <w:locked/>
    <w:rPr>
      <w:rFonts w:cs="Times New Roman"/>
    </w:rPr>
  </w:style>
  <w:style w:type="character" w:styleId="Refdenotaderodap">
    <w:name w:val="footnote reference"/>
    <w:semiHidden/>
    <w:rPr>
      <w:rFonts w:cs="Times New Roman"/>
      <w:vertAlign w:val="superscript"/>
    </w:rPr>
  </w:style>
  <w:style w:type="character" w:customStyle="1" w:styleId="RodapChar">
    <w:name w:val="Rodapé Char"/>
    <w:link w:val="Rodap"/>
    <w:uiPriority w:val="99"/>
    <w:rsid w:val="003B4096"/>
    <w:rPr>
      <w:sz w:val="24"/>
      <w:szCs w:val="24"/>
    </w:rPr>
  </w:style>
  <w:style w:type="paragraph" w:styleId="Sumrio1">
    <w:name w:val="toc 1"/>
    <w:basedOn w:val="Normal"/>
    <w:next w:val="Normal"/>
    <w:uiPriority w:val="39"/>
    <w:rsid w:val="00056BBE"/>
    <w:pPr>
      <w:spacing w:line="360" w:lineRule="auto"/>
      <w:jc w:val="both"/>
    </w:pPr>
    <w:rPr>
      <w:rFonts w:eastAsia="Calibri"/>
      <w:szCs w:val="22"/>
      <w:lang w:val="en-US" w:eastAsia="en-US" w:bidi="en-US"/>
    </w:rPr>
  </w:style>
  <w:style w:type="paragraph" w:styleId="Sumrio3">
    <w:name w:val="toc 3"/>
    <w:basedOn w:val="Normal"/>
    <w:uiPriority w:val="39"/>
    <w:rsid w:val="001B0E1F"/>
    <w:pPr>
      <w:suppressLineNumbers/>
      <w:tabs>
        <w:tab w:val="right" w:leader="dot" w:pos="9072"/>
      </w:tabs>
      <w:spacing w:after="200" w:line="252" w:lineRule="auto"/>
      <w:ind w:left="566"/>
    </w:pPr>
    <w:rPr>
      <w:rFonts w:ascii="Cambria" w:hAnsi="Cambria" w:cs="Mangal"/>
      <w:sz w:val="22"/>
      <w:szCs w:val="22"/>
      <w:lang w:val="en-US" w:eastAsia="en-US" w:bidi="en-US"/>
    </w:rPr>
  </w:style>
  <w:style w:type="character" w:styleId="Forte">
    <w:name w:val="Strong"/>
    <w:qFormat/>
    <w:rsid w:val="001B0E1F"/>
    <w:rPr>
      <w:b/>
      <w:bCs/>
    </w:rPr>
  </w:style>
  <w:style w:type="paragraph" w:styleId="SemEspaamento">
    <w:name w:val="No Spacing"/>
    <w:uiPriority w:val="1"/>
    <w:qFormat/>
    <w:rsid w:val="004B591D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864C5F"/>
    <w:pPr>
      <w:ind w:left="708"/>
    </w:pPr>
  </w:style>
  <w:style w:type="paragraph" w:styleId="Sumrio2">
    <w:name w:val="toc 2"/>
    <w:basedOn w:val="Normal"/>
    <w:next w:val="Normal"/>
    <w:autoRedefine/>
    <w:uiPriority w:val="39"/>
    <w:rsid w:val="00C66B25"/>
    <w:pPr>
      <w:ind w:left="240"/>
    </w:pPr>
  </w:style>
  <w:style w:type="character" w:styleId="Refdecomentrio">
    <w:name w:val="annotation reference"/>
    <w:rsid w:val="00C66B25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C66B2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66B25"/>
  </w:style>
  <w:style w:type="paragraph" w:styleId="Assuntodocomentrio">
    <w:name w:val="annotation subject"/>
    <w:basedOn w:val="Textodecomentrio"/>
    <w:next w:val="Textodecomentrio"/>
    <w:link w:val="AssuntodocomentrioChar"/>
    <w:rsid w:val="00C66B25"/>
    <w:rPr>
      <w:b/>
      <w:bCs/>
    </w:rPr>
  </w:style>
  <w:style w:type="character" w:customStyle="1" w:styleId="AssuntodocomentrioChar">
    <w:name w:val="Assunto do comentário Char"/>
    <w:link w:val="Assuntodocomentrio"/>
    <w:rsid w:val="00C66B25"/>
    <w:rPr>
      <w:b/>
      <w:bCs/>
    </w:rPr>
  </w:style>
  <w:style w:type="paragraph" w:styleId="Textodebalo">
    <w:name w:val="Balloon Text"/>
    <w:basedOn w:val="Normal"/>
    <w:link w:val="TextodebaloChar"/>
    <w:rsid w:val="00C66B2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C66B25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552422"/>
    <w:pPr>
      <w:widowControl w:val="0"/>
      <w:suppressAutoHyphens/>
      <w:autoSpaceDN w:val="0"/>
      <w:textAlignment w:val="baseline"/>
    </w:pPr>
    <w:rPr>
      <w:rFonts w:ascii="Liberation Serif" w:eastAsia="WenQuanYi Micro Hei" w:hAnsi="Liberation Serif" w:cs="Lohit Hind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7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4BD296-87DE-4944-816C-A40F152A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707</Words>
  <Characters>3824</Characters>
  <Application>Microsoft Office Word</Application>
  <DocSecurity>0</DocSecurity>
  <Lines>31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3</vt:i4>
      </vt:variant>
    </vt:vector>
  </HeadingPairs>
  <TitlesOfParts>
    <vt:vector size="14" baseType="lpstr">
      <vt:lpstr>Mônica Cristina da Silva</vt:lpstr>
      <vt:lpstr>1. INTRODUÇÃO...................................................................</vt:lpstr>
      <vt:lpstr>2. PROBLEMA OU QUESTÃO-PROBLEMA.................................................</vt:lpstr>
      <vt:lpstr>3. HIPÓTESE.....................................................................</vt:lpstr>
      <vt:lpstr>4. JUSTIFICATIVA…………………………………………………………………………03</vt:lpstr>
      <vt:lpstr>5. OBJETIVOS....................................................................</vt:lpstr>
      <vt:lpstr>5.1 OBJETIVO GERAL .............................................................</vt:lpstr>
      <vt:lpstr>5.2 OBJETIVOS ESPECIFICOS.......................................................</vt:lpstr>
      <vt:lpstr>6. FUNDAMENTAÇÃO / REVISÃO DA LITERATURA .......................................</vt:lpstr>
      <vt:lpstr>7. METODOLOGIA .................................................................</vt:lpstr>
      <vt:lpstr>8. CRONOGRAMA ..................................................................</vt:lpstr>
      <vt:lpstr>REFERÊNCIAS.....................................................................</vt:lpstr>
      <vt:lpstr>1. INTRODUÇÃO</vt:lpstr>
      <vt:lpstr>8. REFERÊNCIAS BIBLIOGRÁFICAS</vt:lpstr>
    </vt:vector>
  </TitlesOfParts>
  <Company/>
  <LinksUpToDate>false</LinksUpToDate>
  <CharactersWithSpaces>4522</CharactersWithSpaces>
  <SharedDoc>false</SharedDoc>
  <HLinks>
    <vt:vector size="102" baseType="variant">
      <vt:variant>
        <vt:i4>137631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4345957</vt:lpwstr>
      </vt:variant>
      <vt:variant>
        <vt:i4>137631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4345956</vt:lpwstr>
      </vt:variant>
      <vt:variant>
        <vt:i4>137631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4345955</vt:lpwstr>
      </vt:variant>
      <vt:variant>
        <vt:i4>137631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4345954</vt:lpwstr>
      </vt:variant>
      <vt:variant>
        <vt:i4>137631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4345953</vt:lpwstr>
      </vt:variant>
      <vt:variant>
        <vt:i4>13763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4345952</vt:lpwstr>
      </vt:variant>
      <vt:variant>
        <vt:i4>13763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4345951</vt:lpwstr>
      </vt:variant>
      <vt:variant>
        <vt:i4>13763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4345950</vt:lpwstr>
      </vt:variant>
      <vt:variant>
        <vt:i4>13107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4345949</vt:lpwstr>
      </vt:variant>
      <vt:variant>
        <vt:i4>131078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4345948</vt:lpwstr>
      </vt:variant>
      <vt:variant>
        <vt:i4>131078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4345947</vt:lpwstr>
      </vt:variant>
      <vt:variant>
        <vt:i4>13107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4345946</vt:lpwstr>
      </vt:variant>
      <vt:variant>
        <vt:i4>13107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4345945</vt:lpwstr>
      </vt:variant>
      <vt:variant>
        <vt:i4>13107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4345944</vt:lpwstr>
      </vt:variant>
      <vt:variant>
        <vt:i4>131078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4345943</vt:lpwstr>
      </vt:variant>
      <vt:variant>
        <vt:i4>131078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4345942</vt:lpwstr>
      </vt:variant>
      <vt:variant>
        <vt:i4>131078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43459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ônica Cristina da Silva</dc:title>
  <dc:subject/>
  <dc:creator>Ailton de Souza</dc:creator>
  <cp:keywords/>
  <cp:lastModifiedBy>ailton souza</cp:lastModifiedBy>
  <cp:revision>6</cp:revision>
  <cp:lastPrinted>2018-04-22T02:55:00Z</cp:lastPrinted>
  <dcterms:created xsi:type="dcterms:W3CDTF">2020-01-03T13:08:00Z</dcterms:created>
  <dcterms:modified xsi:type="dcterms:W3CDTF">2020-02-02T21:05:00Z</dcterms:modified>
</cp:coreProperties>
</file>